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0F3CA" w14:textId="77777777" w:rsidR="00B767B5" w:rsidRDefault="00B767B5" w:rsidP="00B767B5">
      <w:pPr>
        <w:pStyle w:val="Heading1"/>
      </w:pPr>
      <w:r w:rsidRPr="009D2CE7">
        <w:t>Description</w:t>
      </w:r>
    </w:p>
    <w:p w14:paraId="37E56DB7" w14:textId="3FA83D9E" w:rsidR="00B767B5" w:rsidRDefault="00B767B5" w:rsidP="00B767B5">
      <w:r>
        <w:t xml:space="preserve">The purpose of this lab is to check your understanding of the content in lecture </w:t>
      </w:r>
      <w:r w:rsidR="007177D4">
        <w:t>5</w:t>
      </w:r>
      <w:r w:rsidR="00922401">
        <w:t>a</w:t>
      </w:r>
      <w:r>
        <w:t>,</w:t>
      </w:r>
      <w:r w:rsidR="00922401">
        <w:t xml:space="preserve"> </w:t>
      </w:r>
      <w:r w:rsidR="007177D4" w:rsidRPr="00BD4E4B">
        <w:rPr>
          <w:i/>
          <w:iCs/>
        </w:rPr>
        <w:t>Classes</w:t>
      </w:r>
      <w:r>
        <w:t>.</w:t>
      </w:r>
    </w:p>
    <w:p w14:paraId="4838A31F" w14:textId="482D0D62" w:rsidR="00DF07A8" w:rsidRDefault="00B767B5" w:rsidP="006B38A1">
      <w:pPr>
        <w:spacing w:after="0" w:line="240" w:lineRule="auto"/>
      </w:pPr>
      <w:r>
        <w:t xml:space="preserve">We will focus on the material from chapter </w:t>
      </w:r>
      <w:r w:rsidR="007177D4">
        <w:t>9</w:t>
      </w:r>
      <w:r>
        <w:t xml:space="preserve"> of the book. The objectives are: </w:t>
      </w:r>
    </w:p>
    <w:p w14:paraId="2D116F26" w14:textId="18282AC3" w:rsidR="00694E5C" w:rsidRDefault="00694E5C" w:rsidP="0011581D">
      <w:pPr>
        <w:pStyle w:val="ListParagraph"/>
        <w:numPr>
          <w:ilvl w:val="0"/>
          <w:numId w:val="16"/>
        </w:numPr>
        <w:spacing w:after="0" w:line="240" w:lineRule="auto"/>
      </w:pPr>
      <w:r>
        <w:t>How to use a preprocessor wrapper to prevent multiple definition errors caused by including more than one copy of a header file in a source-code file.</w:t>
      </w:r>
    </w:p>
    <w:p w14:paraId="24E67EE5" w14:textId="4CD20E1C" w:rsidR="00694E5C" w:rsidRDefault="00694E5C" w:rsidP="00D24605">
      <w:pPr>
        <w:pStyle w:val="ListParagraph"/>
        <w:numPr>
          <w:ilvl w:val="0"/>
          <w:numId w:val="16"/>
        </w:numPr>
        <w:spacing w:after="0" w:line="240" w:lineRule="auto"/>
      </w:pPr>
      <w:r>
        <w:t>To understand class scope and accessing class members via the name of an object, a reference to an object or a pointer to an object.</w:t>
      </w:r>
    </w:p>
    <w:p w14:paraId="399ED2AF" w14:textId="4EB4257C" w:rsidR="00694E5C" w:rsidRDefault="00694E5C" w:rsidP="00694E5C">
      <w:pPr>
        <w:pStyle w:val="ListParagraph"/>
        <w:numPr>
          <w:ilvl w:val="0"/>
          <w:numId w:val="16"/>
        </w:numPr>
        <w:spacing w:after="0" w:line="240" w:lineRule="auto"/>
      </w:pPr>
      <w:r>
        <w:t>To define constructors with default arguments.</w:t>
      </w:r>
    </w:p>
    <w:p w14:paraId="73252E6F" w14:textId="031FBB78" w:rsidR="00694E5C" w:rsidRDefault="00694E5C" w:rsidP="00237C4B">
      <w:pPr>
        <w:pStyle w:val="ListParagraph"/>
        <w:numPr>
          <w:ilvl w:val="0"/>
          <w:numId w:val="16"/>
        </w:numPr>
        <w:spacing w:after="0" w:line="240" w:lineRule="auto"/>
      </w:pPr>
      <w:r>
        <w:t xml:space="preserve">How destructors are used to perform </w:t>
      </w:r>
      <w:r w:rsidRPr="00694E5C">
        <w:rPr>
          <w:rFonts w:ascii="Calibri" w:hAnsi="Calibri" w:cs="Calibri"/>
        </w:rPr>
        <w:t>“</w:t>
      </w:r>
      <w:r>
        <w:t>termination housekeeping” on an object before it is destroyed.</w:t>
      </w:r>
    </w:p>
    <w:p w14:paraId="069C95DD" w14:textId="5E3563B3" w:rsidR="00694E5C" w:rsidRDefault="00694E5C" w:rsidP="00F86E36">
      <w:pPr>
        <w:pStyle w:val="ListParagraph"/>
        <w:numPr>
          <w:ilvl w:val="0"/>
          <w:numId w:val="16"/>
        </w:numPr>
        <w:spacing w:after="0" w:line="240" w:lineRule="auto"/>
      </w:pPr>
      <w:r>
        <w:t>When constructors and destructors are called and the order in which they are called.</w:t>
      </w:r>
    </w:p>
    <w:p w14:paraId="3FCC5D3C" w14:textId="279BED5C" w:rsidR="00694E5C" w:rsidRDefault="00694E5C" w:rsidP="00341290">
      <w:pPr>
        <w:pStyle w:val="ListParagraph"/>
        <w:numPr>
          <w:ilvl w:val="0"/>
          <w:numId w:val="16"/>
        </w:numPr>
        <w:spacing w:after="0" w:line="240" w:lineRule="auto"/>
      </w:pPr>
      <w:r>
        <w:t>The logic errors that may occur when a public member function of a class returns a reference to private data.</w:t>
      </w:r>
    </w:p>
    <w:p w14:paraId="03674837" w14:textId="70447C1E" w:rsidR="00BD4E4B" w:rsidRDefault="00694E5C" w:rsidP="00BE6125">
      <w:pPr>
        <w:pStyle w:val="ListParagraph"/>
        <w:numPr>
          <w:ilvl w:val="0"/>
          <w:numId w:val="16"/>
        </w:numPr>
        <w:spacing w:after="0" w:line="240" w:lineRule="auto"/>
      </w:pPr>
      <w:r>
        <w:t>To assign the data members of one object to those of another object by default member</w:t>
      </w:r>
      <w:r w:rsidR="00B11A19">
        <w:t>-</w:t>
      </w:r>
      <w:r>
        <w:t>wise assignment.</w:t>
      </w:r>
    </w:p>
    <w:p w14:paraId="61112CF6" w14:textId="684C64E5" w:rsidR="00B767B5" w:rsidRDefault="00B767B5" w:rsidP="0076459A">
      <w:pPr>
        <w:pStyle w:val="Heading1"/>
      </w:pPr>
      <w:r>
        <w:t>Part 1: Questions</w:t>
      </w:r>
    </w:p>
    <w:p w14:paraId="6AF6B633" w14:textId="4D3C4E2D" w:rsidR="00B767B5" w:rsidRDefault="00B767B5" w:rsidP="00B767B5">
      <w:r>
        <w:t xml:space="preserve">Complete the assignment in </w:t>
      </w:r>
      <w:r w:rsidR="00E96524">
        <w:t xml:space="preserve">the module </w:t>
      </w:r>
      <w:r w:rsidR="000E47F0" w:rsidRPr="000E47F0">
        <w:rPr>
          <w:i/>
          <w:iCs/>
        </w:rPr>
        <w:t>Topic 5 Lab 5a: Classes</w:t>
      </w:r>
      <w:r w:rsidR="00D04D3C">
        <w:rPr>
          <w:i/>
          <w:iCs/>
        </w:rPr>
        <w:t xml:space="preserve"> </w:t>
      </w:r>
      <w:r>
        <w:t xml:space="preserve">named, "Lab </w:t>
      </w:r>
      <w:r w:rsidR="00D04D3C">
        <w:t>5</w:t>
      </w:r>
      <w:r w:rsidR="006B38A1">
        <w:t>a</w:t>
      </w:r>
      <w:r>
        <w:t xml:space="preserve"> Questions", in Canvas.</w:t>
      </w:r>
    </w:p>
    <w:p w14:paraId="15B8C4C1" w14:textId="77777777" w:rsidR="00B767B5" w:rsidRDefault="00B767B5" w:rsidP="00B767B5">
      <w:pPr>
        <w:pStyle w:val="Heading1"/>
      </w:pPr>
      <w:r>
        <w:t>Part 2: Activity</w:t>
      </w:r>
    </w:p>
    <w:p w14:paraId="2A9A2137" w14:textId="640C1C15" w:rsidR="00622B29" w:rsidRDefault="00B767B5" w:rsidP="00B767B5">
      <w:r>
        <w:t xml:space="preserve">This part of the lab should be submitted using the </w:t>
      </w:r>
      <w:r w:rsidRPr="00376583">
        <w:t xml:space="preserve">Lab </w:t>
      </w:r>
      <w:r w:rsidR="00D04D3C">
        <w:t>5</w:t>
      </w:r>
      <w:r w:rsidR="006713BA">
        <w:t>a</w:t>
      </w:r>
      <w:r w:rsidRPr="00376583">
        <w:t xml:space="preserve"> Activity </w:t>
      </w:r>
      <w:r>
        <w:t xml:space="preserve">assignment in the </w:t>
      </w:r>
      <w:r w:rsidR="001A7D1F" w:rsidRPr="00622B29">
        <w:rPr>
          <w:i/>
          <w:iCs/>
        </w:rPr>
        <w:t xml:space="preserve">Topic </w:t>
      </w:r>
      <w:r w:rsidR="00D04D3C">
        <w:rPr>
          <w:i/>
          <w:iCs/>
        </w:rPr>
        <w:t>5</w:t>
      </w:r>
      <w:r w:rsidR="001A7D1F" w:rsidRPr="00622B29">
        <w:rPr>
          <w:i/>
          <w:iCs/>
        </w:rPr>
        <w:t xml:space="preserve"> Lab</w:t>
      </w:r>
      <w:r w:rsidR="00D04D3C">
        <w:rPr>
          <w:i/>
          <w:iCs/>
        </w:rPr>
        <w:t xml:space="preserve"> 5a</w:t>
      </w:r>
      <w:r w:rsidR="001A7D1F" w:rsidRPr="00622B29">
        <w:rPr>
          <w:i/>
          <w:iCs/>
        </w:rPr>
        <w:t xml:space="preserve">: </w:t>
      </w:r>
      <w:r w:rsidR="00D04D3C">
        <w:rPr>
          <w:i/>
          <w:iCs/>
        </w:rPr>
        <w:t>Classes</w:t>
      </w:r>
      <w:r w:rsidR="00516FA5">
        <w:rPr>
          <w:i/>
          <w:iCs/>
        </w:rPr>
        <w:t xml:space="preserve"> </w:t>
      </w:r>
      <w:r>
        <w:t>module.</w:t>
      </w:r>
      <w:r w:rsidR="00291442">
        <w:t xml:space="preserve"> </w:t>
      </w:r>
    </w:p>
    <w:p w14:paraId="6C60EE43" w14:textId="5119DB2D" w:rsidR="00B767B5" w:rsidRDefault="00622B29" w:rsidP="00B767B5">
      <w:pPr>
        <w:rPr>
          <w:b/>
          <w:bCs/>
        </w:rPr>
      </w:pPr>
      <w:r w:rsidRPr="00132A68">
        <w:rPr>
          <w:b/>
          <w:bCs/>
        </w:rPr>
        <w:t xml:space="preserve">You should complete the non-programming parts of this lab </w:t>
      </w:r>
      <w:r w:rsidR="00132A68" w:rsidRPr="00132A68">
        <w:rPr>
          <w:b/>
          <w:bCs/>
        </w:rPr>
        <w:t>using this document.</w:t>
      </w:r>
      <w:r w:rsidR="00132A68">
        <w:t xml:space="preserve"> </w:t>
      </w:r>
      <w:r w:rsidR="00291442" w:rsidRPr="00810706">
        <w:rPr>
          <w:b/>
          <w:bCs/>
        </w:rPr>
        <w:t xml:space="preserve">It is possible that some of the images and answer-boxes below might move </w:t>
      </w:r>
      <w:r w:rsidR="00810706" w:rsidRPr="00810706">
        <w:rPr>
          <w:b/>
          <w:bCs/>
        </w:rPr>
        <w:t xml:space="preserve">or need to be resized </w:t>
      </w:r>
      <w:r w:rsidR="00291442" w:rsidRPr="00810706">
        <w:rPr>
          <w:b/>
          <w:bCs/>
        </w:rPr>
        <w:t>while</w:t>
      </w:r>
      <w:r w:rsidR="005F68DB" w:rsidRPr="00810706">
        <w:rPr>
          <w:b/>
          <w:bCs/>
        </w:rPr>
        <w:t xml:space="preserve"> using them. Do your best to </w:t>
      </w:r>
      <w:r w:rsidR="00810706" w:rsidRPr="00810706">
        <w:rPr>
          <w:b/>
          <w:bCs/>
        </w:rPr>
        <w:t>make your final document neat and organized.</w:t>
      </w:r>
    </w:p>
    <w:p w14:paraId="32A39AA7" w14:textId="77777777" w:rsidR="000731D1" w:rsidRDefault="000731D1">
      <w:pPr>
        <w:rPr>
          <w:rFonts w:asciiTheme="majorHAnsi" w:eastAsiaTheme="majorEastAsia" w:hAnsiTheme="majorHAnsi" w:cstheme="majorBidi"/>
          <w:color w:val="2F5496" w:themeColor="accent1" w:themeShade="BF"/>
          <w:sz w:val="26"/>
          <w:szCs w:val="26"/>
        </w:rPr>
      </w:pPr>
      <w:r>
        <w:br w:type="page"/>
      </w:r>
    </w:p>
    <w:p w14:paraId="419B98EA" w14:textId="4E2D15A1" w:rsidR="00916AC7" w:rsidRDefault="00900F4D" w:rsidP="006B262C">
      <w:pPr>
        <w:pStyle w:val="Heading2"/>
        <w:rPr>
          <w:b/>
          <w:bCs/>
        </w:rPr>
      </w:pPr>
      <w:r>
        <w:lastRenderedPageBreak/>
        <w:t>Problem</w:t>
      </w:r>
      <w:r w:rsidR="00916AC7" w:rsidRPr="00916AC7">
        <w:t xml:space="preserve"> 1:</w:t>
      </w:r>
      <w:r w:rsidR="00F86A6B">
        <w:t xml:space="preserve"> Program Output</w:t>
      </w:r>
      <w:r w:rsidR="00916AC7">
        <w:rPr>
          <w:b/>
          <w:bCs/>
        </w:rPr>
        <w:t xml:space="preserve"> </w:t>
      </w:r>
    </w:p>
    <w:p w14:paraId="3AFD3AD7" w14:textId="55E989EE" w:rsidR="00465DBD" w:rsidRPr="00465DBD" w:rsidRDefault="008D4B88" w:rsidP="008D4B88">
      <w:r>
        <w:t>For each of the given program segments, read the code and write the output in the space provided below each program. [Note: Do not execute these programs on a computer.]</w:t>
      </w:r>
    </w:p>
    <w:p w14:paraId="559F9D81" w14:textId="0B5B71B7" w:rsidR="002635D5" w:rsidRDefault="0051530F" w:rsidP="001461AB">
      <w:r>
        <w:rPr>
          <w:noProof/>
        </w:rPr>
        <mc:AlternateContent>
          <mc:Choice Requires="wpg">
            <w:drawing>
              <wp:anchor distT="0" distB="0" distL="114300" distR="114300" simplePos="0" relativeHeight="251660288" behindDoc="0" locked="0" layoutInCell="1" allowOverlap="1" wp14:anchorId="5601277E" wp14:editId="2C3B0649">
                <wp:simplePos x="0" y="0"/>
                <wp:positionH relativeFrom="column">
                  <wp:posOffset>-24130</wp:posOffset>
                </wp:positionH>
                <wp:positionV relativeFrom="paragraph">
                  <wp:posOffset>182880</wp:posOffset>
                </wp:positionV>
                <wp:extent cx="2447925" cy="4772025"/>
                <wp:effectExtent l="0" t="0" r="9525" b="9525"/>
                <wp:wrapTopAndBottom/>
                <wp:docPr id="6" name="Group 6"/>
                <wp:cNvGraphicFramePr/>
                <a:graphic xmlns:a="http://schemas.openxmlformats.org/drawingml/2006/main">
                  <a:graphicData uri="http://schemas.microsoft.com/office/word/2010/wordprocessingGroup">
                    <wpg:wgp>
                      <wpg:cNvGrpSpPr/>
                      <wpg:grpSpPr>
                        <a:xfrm>
                          <a:off x="0" y="0"/>
                          <a:ext cx="2447925" cy="4772025"/>
                          <a:chOff x="0" y="0"/>
                          <a:chExt cx="3690937" cy="5702300"/>
                        </a:xfrm>
                      </wpg:grpSpPr>
                      <pic:pic xmlns:pic="http://schemas.openxmlformats.org/drawingml/2006/picture">
                        <pic:nvPicPr>
                          <pic:cNvPr id="1" name="Picture 1" descr="required for problem 1-1-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23812" y="0"/>
                            <a:ext cx="3667125" cy="4066540"/>
                          </a:xfrm>
                          <a:prstGeom prst="rect">
                            <a:avLst/>
                          </a:prstGeom>
                        </pic:spPr>
                      </pic:pic>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4067175"/>
                            <a:ext cx="3204845" cy="16351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68AB3BB" id="Group 6" o:spid="_x0000_s1026" style="position:absolute;margin-left:-1.9pt;margin-top:14.4pt;width:192.75pt;height:375.75pt;z-index:251660288;mso-width-relative:margin;mso-height-relative:margin" coordsize="36909,570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required for problem 1-1-3" style="position:absolute;left:238;width:36671;height:40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">
                  <v:imagedata r:id="rId10" o:title="required for problem 1-1-3"/>
                </v:shape>
                <v:shape id="Picture 2" o:spid="_x0000_s1028" type="#_x0000_t75" alt="&quot;&quot;" style="position:absolute;top:40671;width:32048;height:16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">
                  <v:imagedata r:id="rId11" o:title=""/>
                </v:shape>
                <w10:wrap type="topAndBottom"/>
              </v:group>
            </w:pict>
          </mc:Fallback>
        </mc:AlternateContent>
      </w:r>
      <w:r w:rsidR="00DD5C98" w:rsidRPr="00DD5C98">
        <w:t xml:space="preserve">For Programming Output Exercises </w:t>
      </w:r>
      <w:r w:rsidR="005935E3">
        <w:t>1</w:t>
      </w:r>
      <w:r w:rsidR="0012372D">
        <w:t xml:space="preserve"> - 3</w:t>
      </w:r>
      <w:r w:rsidR="00DD5C98" w:rsidRPr="00DD5C98">
        <w:t>, use th</w:t>
      </w:r>
      <w:r w:rsidR="005935E3">
        <w:t>is</w:t>
      </w:r>
      <w:r w:rsidR="00DD5C98" w:rsidRPr="00DD5C98">
        <w:t xml:space="preserve"> class definition</w:t>
      </w:r>
      <w:r w:rsidR="005935E3">
        <w:t>.</w:t>
      </w:r>
    </w:p>
    <w:p w14:paraId="65E950F4" w14:textId="29EC3145" w:rsidR="00490553" w:rsidRDefault="00490553" w:rsidP="001461AB"/>
    <w:p w14:paraId="464113F8" w14:textId="60EB6AB2" w:rsidR="00AA6ADE" w:rsidRDefault="0017418E" w:rsidP="001461AB">
      <w:pPr>
        <w:pStyle w:val="ListParagraph"/>
        <w:numPr>
          <w:ilvl w:val="0"/>
          <w:numId w:val="17"/>
        </w:numPr>
      </w:pPr>
      <w:r>
        <w:rPr>
          <w:noProof/>
        </w:rPr>
        <mc:AlternateContent>
          <mc:Choice Requires="wps">
            <w:drawing>
              <wp:anchor distT="45720" distB="45720" distL="114300" distR="114300" simplePos="0" relativeHeight="251657216" behindDoc="0" locked="0" layoutInCell="1" allowOverlap="1" wp14:anchorId="6ABB48C1" wp14:editId="5965CB44">
                <wp:simplePos x="0" y="0"/>
                <wp:positionH relativeFrom="column">
                  <wp:posOffset>238442</wp:posOffset>
                </wp:positionH>
                <wp:positionV relativeFrom="paragraph">
                  <wp:posOffset>897255</wp:posOffset>
                </wp:positionV>
                <wp:extent cx="6272213" cy="1228725"/>
                <wp:effectExtent l="0" t="0" r="14605" b="28575"/>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2213" cy="1228725"/>
                        </a:xfrm>
                        <a:prstGeom prst="rect">
                          <a:avLst/>
                        </a:prstGeom>
                        <a:solidFill>
                          <a:srgbClr val="FFFFFF"/>
                        </a:solidFill>
                        <a:ln w="9525">
                          <a:solidFill>
                            <a:srgbClr val="000000"/>
                          </a:solidFill>
                          <a:miter lim="800000"/>
                          <a:headEnd/>
                          <a:tailEnd/>
                        </a:ln>
                      </wps:spPr>
                      <wps:txbx>
                        <w:txbxContent>
                          <w:p w14:paraId="02F063DD" w14:textId="28C7C660" w:rsidR="007812B8" w:rsidRPr="0017418E" w:rsidRDefault="007812B8" w:rsidP="0017418E">
                            <w:pPr>
                              <w:spacing w:after="0" w:line="240" w:lineRule="auto"/>
                              <w:rPr>
                                <w:rFonts w:ascii="Courier New" w:hAnsi="Courier New" w:cs="Courier New"/>
                                <w:b/>
                                <w:bCs/>
                                <w:color w:val="FF0000"/>
                                <w:sz w:val="20"/>
                                <w:szCs w:val="20"/>
                              </w:rPr>
                            </w:pPr>
                            <w:r w:rsidRPr="0017418E">
                              <w:rPr>
                                <w:rFonts w:ascii="Courier New" w:hAnsi="Courier New" w:cs="Courier New"/>
                                <w:b/>
                                <w:bCs/>
                                <w:color w:val="FF0000"/>
                                <w:sz w:val="20"/>
                                <w:szCs w:val="20"/>
                              </w:rPr>
                              <w:t>Answer</w:t>
                            </w:r>
                            <w:r w:rsidR="00D22325">
                              <w:rPr>
                                <w:rFonts w:ascii="Courier New" w:hAnsi="Courier New" w:cs="Courier New"/>
                                <w:b/>
                                <w:bCs/>
                                <w:color w:val="FF0000"/>
                                <w:sz w:val="20"/>
                                <w:szCs w:val="20"/>
                              </w:rPr>
                              <w:t xml:space="preserve">: The time is: </w:t>
                            </w:r>
                            <w:proofErr w:type="gramStart"/>
                            <w:r w:rsidR="00D22325">
                              <w:rPr>
                                <w:rFonts w:ascii="Courier New" w:hAnsi="Courier New" w:cs="Courier New"/>
                                <w:b/>
                                <w:bCs/>
                                <w:color w:val="FF0000"/>
                                <w:sz w:val="20"/>
                                <w:szCs w:val="20"/>
                              </w:rPr>
                              <w:t>2 :</w:t>
                            </w:r>
                            <w:proofErr w:type="gramEnd"/>
                            <w:r w:rsidR="00D22325">
                              <w:rPr>
                                <w:rFonts w:ascii="Courier New" w:hAnsi="Courier New" w:cs="Courier New"/>
                                <w:b/>
                                <w:bCs/>
                                <w:color w:val="FF0000"/>
                                <w:sz w:val="20"/>
                                <w:szCs w:val="20"/>
                              </w:rPr>
                              <w:t xml:space="preserve"> 22 : 09 P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BB48C1" id="_x0000_t202" coordsize="21600,21600" o:spt="202" path="m,l,21600r21600,l21600,xe">
                <v:stroke joinstyle="miter"/>
                <v:path gradientshapeok="t" o:connecttype="rect"/>
              </v:shapetype>
              <v:shape id="_x0000_s1026" type="#_x0000_t202" style="position:absolute;left:0;text-align:left;margin-left:18.75pt;margin-top:70.65pt;width:493.9pt;height:96.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">
                <v:textbox>
                  <w:txbxContent>
                    <w:p w14:paraId="02F063DD" w14:textId="28C7C660" w:rsidR="007812B8" w:rsidRPr="0017418E" w:rsidRDefault="007812B8" w:rsidP="0017418E">
                      <w:pPr>
                        <w:spacing w:after="0" w:line="240" w:lineRule="auto"/>
                        <w:rPr>
                          <w:rFonts w:ascii="Courier New" w:hAnsi="Courier New" w:cs="Courier New"/>
                          <w:b/>
                          <w:bCs/>
                          <w:color w:val="FF0000"/>
                          <w:sz w:val="20"/>
                          <w:szCs w:val="20"/>
                        </w:rPr>
                      </w:pPr>
                      <w:r w:rsidRPr="0017418E">
                        <w:rPr>
                          <w:rFonts w:ascii="Courier New" w:hAnsi="Courier New" w:cs="Courier New"/>
                          <w:b/>
                          <w:bCs/>
                          <w:color w:val="FF0000"/>
                          <w:sz w:val="20"/>
                          <w:szCs w:val="20"/>
                        </w:rPr>
                        <w:t>Answer</w:t>
                      </w:r>
                      <w:r w:rsidR="00D22325">
                        <w:rPr>
                          <w:rFonts w:ascii="Courier New" w:hAnsi="Courier New" w:cs="Courier New"/>
                          <w:b/>
                          <w:bCs/>
                          <w:color w:val="FF0000"/>
                          <w:sz w:val="20"/>
                          <w:szCs w:val="20"/>
                        </w:rPr>
                        <w:t xml:space="preserve">: The time is: </w:t>
                      </w:r>
                      <w:proofErr w:type="gramStart"/>
                      <w:r w:rsidR="00D22325">
                        <w:rPr>
                          <w:rFonts w:ascii="Courier New" w:hAnsi="Courier New" w:cs="Courier New"/>
                          <w:b/>
                          <w:bCs/>
                          <w:color w:val="FF0000"/>
                          <w:sz w:val="20"/>
                          <w:szCs w:val="20"/>
                        </w:rPr>
                        <w:t>2 :</w:t>
                      </w:r>
                      <w:proofErr w:type="gramEnd"/>
                      <w:r w:rsidR="00D22325">
                        <w:rPr>
                          <w:rFonts w:ascii="Courier New" w:hAnsi="Courier New" w:cs="Courier New"/>
                          <w:b/>
                          <w:bCs/>
                          <w:color w:val="FF0000"/>
                          <w:sz w:val="20"/>
                          <w:szCs w:val="20"/>
                        </w:rPr>
                        <w:t xml:space="preserve"> 22 : 09 PM</w:t>
                      </w:r>
                    </w:p>
                  </w:txbxContent>
                </v:textbox>
                <w10:wrap type="topAndBottom"/>
              </v:shape>
            </w:pict>
          </mc:Fallback>
        </mc:AlternateContent>
      </w:r>
      <w:r w:rsidR="00AA6ADE">
        <w:rPr>
          <w:noProof/>
        </w:rPr>
        <w:drawing>
          <wp:anchor distT="0" distB="0" distL="114300" distR="114300" simplePos="0" relativeHeight="251661312" behindDoc="0" locked="0" layoutInCell="1" allowOverlap="1" wp14:anchorId="23DA4891" wp14:editId="75DF9A0F">
            <wp:simplePos x="0" y="0"/>
            <wp:positionH relativeFrom="column">
              <wp:posOffset>238125</wp:posOffset>
            </wp:positionH>
            <wp:positionV relativeFrom="paragraph">
              <wp:posOffset>200660</wp:posOffset>
            </wp:positionV>
            <wp:extent cx="1504950" cy="637540"/>
            <wp:effectExtent l="0" t="0" r="0" b="0"/>
            <wp:wrapTopAndBottom/>
            <wp:docPr id="3" name="Picture 3" descr="probl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roblem 1-1"/>
                    <pic:cNvPicPr/>
                  </pic:nvPicPr>
                  <pic:blipFill>
                    <a:blip r:embed="rId12">
                      <a:extLst>
                        <a:ext uri="{28A0092B-C50C-407E-A947-70E740481C1C}">
                          <a14:useLocalDpi xmlns:a14="http://schemas.microsoft.com/office/drawing/2010/main" val="0"/>
                        </a:ext>
                      </a:extLst>
                    </a:blip>
                    <a:stretch>
                      <a:fillRect/>
                    </a:stretch>
                  </pic:blipFill>
                  <pic:spPr>
                    <a:xfrm>
                      <a:off x="0" y="0"/>
                      <a:ext cx="1504950" cy="637540"/>
                    </a:xfrm>
                    <a:prstGeom prst="rect">
                      <a:avLst/>
                    </a:prstGeom>
                  </pic:spPr>
                </pic:pic>
              </a:graphicData>
            </a:graphic>
            <wp14:sizeRelH relativeFrom="margin">
              <wp14:pctWidth>0</wp14:pctWidth>
            </wp14:sizeRelH>
            <wp14:sizeRelV relativeFrom="margin">
              <wp14:pctHeight>0</wp14:pctHeight>
            </wp14:sizeRelV>
          </wp:anchor>
        </w:drawing>
      </w:r>
      <w:r w:rsidR="00A87200" w:rsidRPr="00A87200">
        <w:t>What is output by the following code segment? Use the definition of the class Time</w:t>
      </w:r>
      <w:r w:rsidR="00A87200">
        <w:t>.</w:t>
      </w:r>
    </w:p>
    <w:p w14:paraId="5902D552" w14:textId="5CBEA2BF" w:rsidR="00F035D7" w:rsidRDefault="00F035D7" w:rsidP="00F035D7">
      <w:pPr>
        <w:pStyle w:val="ListParagraph"/>
      </w:pPr>
    </w:p>
    <w:p w14:paraId="1876722D" w14:textId="1306D455" w:rsidR="00F035D7" w:rsidRDefault="00F035D7" w:rsidP="00F035D7">
      <w:pPr>
        <w:pStyle w:val="ListParagraph"/>
      </w:pPr>
    </w:p>
    <w:p w14:paraId="6C147EE0" w14:textId="3F55C8BD" w:rsidR="005935E3" w:rsidRDefault="0017418E" w:rsidP="0017418E">
      <w:pPr>
        <w:pStyle w:val="ListParagraph"/>
        <w:numPr>
          <w:ilvl w:val="0"/>
          <w:numId w:val="17"/>
        </w:numPr>
      </w:pPr>
      <w:r w:rsidRPr="0017418E">
        <w:lastRenderedPageBreak/>
        <w:t>What is the output of the following program segment?</w:t>
      </w:r>
    </w:p>
    <w:p w14:paraId="1C5278BE" w14:textId="77777777" w:rsidR="0051530F" w:rsidRDefault="0051530F" w:rsidP="0051530F">
      <w:pPr>
        <w:pStyle w:val="ListParagraph"/>
      </w:pPr>
      <w:r w:rsidRPr="00BA1094">
        <w:rPr>
          <w:noProof/>
        </w:rPr>
        <w:drawing>
          <wp:inline distT="0" distB="0" distL="0" distR="0" wp14:anchorId="0D933E49" wp14:editId="64C93C0D">
            <wp:extent cx="1947545" cy="1278255"/>
            <wp:effectExtent l="0" t="0" r="0" b="0"/>
            <wp:docPr id="4" name="Picture 4" descr="probl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roblem 1-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61597"/>
                    <a:stretch/>
                  </pic:blipFill>
                  <pic:spPr bwMode="auto">
                    <a:xfrm>
                      <a:off x="0" y="0"/>
                      <a:ext cx="1947545" cy="1278255"/>
                    </a:xfrm>
                    <a:prstGeom prst="rect">
                      <a:avLst/>
                    </a:prstGeom>
                    <a:noFill/>
                    <a:ln>
                      <a:noFill/>
                    </a:ln>
                    <a:extLst>
                      <a:ext uri="{53640926-AAD7-44D8-BBD7-CCE9431645EC}">
                        <a14:shadowObscured xmlns:a14="http://schemas.microsoft.com/office/drawing/2010/main"/>
                      </a:ext>
                    </a:extLst>
                  </pic:spPr>
                </pic:pic>
              </a:graphicData>
            </a:graphic>
          </wp:inline>
        </w:drawing>
      </w:r>
    </w:p>
    <w:p w14:paraId="3D3FF0CF" w14:textId="77777777" w:rsidR="0051530F" w:rsidRDefault="0051530F" w:rsidP="0051530F">
      <w:pPr>
        <w:pStyle w:val="ListParagraph"/>
      </w:pPr>
    </w:p>
    <w:p w14:paraId="3CA95279" w14:textId="22EEC673" w:rsidR="0051530F" w:rsidRDefault="0051530F" w:rsidP="0051530F">
      <w:pPr>
        <w:pStyle w:val="ListParagraph"/>
      </w:pPr>
      <w:r>
        <w:rPr>
          <w:noProof/>
        </w:rPr>
        <mc:AlternateContent>
          <mc:Choice Requires="wps">
            <w:drawing>
              <wp:inline distT="0" distB="0" distL="0" distR="0" wp14:anchorId="1FF34ACE" wp14:editId="36383FE1">
                <wp:extent cx="6271895" cy="1228725"/>
                <wp:effectExtent l="0" t="0" r="14605" b="2857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895" cy="1228725"/>
                        </a:xfrm>
                        <a:prstGeom prst="rect">
                          <a:avLst/>
                        </a:prstGeom>
                        <a:solidFill>
                          <a:srgbClr val="FFFFFF"/>
                        </a:solidFill>
                        <a:ln w="9525">
                          <a:solidFill>
                            <a:srgbClr val="000000"/>
                          </a:solidFill>
                          <a:miter lim="800000"/>
                          <a:headEnd/>
                          <a:tailEnd/>
                        </a:ln>
                      </wps:spPr>
                      <wps:txbx>
                        <w:txbxContent>
                          <w:p w14:paraId="7112B497" w14:textId="6CCF3AEC" w:rsidR="0051530F" w:rsidRDefault="0051530F" w:rsidP="0051530F">
                            <w:pPr>
                              <w:spacing w:after="0" w:line="240" w:lineRule="auto"/>
                              <w:rPr>
                                <w:rFonts w:ascii="Courier New" w:hAnsi="Courier New" w:cs="Courier New"/>
                                <w:b/>
                                <w:bCs/>
                                <w:color w:val="FF0000"/>
                                <w:sz w:val="20"/>
                                <w:szCs w:val="20"/>
                              </w:rPr>
                            </w:pPr>
                            <w:r w:rsidRPr="0017418E">
                              <w:rPr>
                                <w:rFonts w:ascii="Courier New" w:hAnsi="Courier New" w:cs="Courier New"/>
                                <w:b/>
                                <w:bCs/>
                                <w:color w:val="FF0000"/>
                                <w:sz w:val="20"/>
                                <w:szCs w:val="20"/>
                              </w:rPr>
                              <w:t>Answer</w:t>
                            </w:r>
                            <w:r w:rsidR="00D22325">
                              <w:rPr>
                                <w:rFonts w:ascii="Courier New" w:hAnsi="Courier New" w:cs="Courier New"/>
                                <w:b/>
                                <w:bCs/>
                                <w:color w:val="FF0000"/>
                                <w:sz w:val="20"/>
                                <w:szCs w:val="20"/>
                              </w:rPr>
                              <w:t xml:space="preserve">: </w:t>
                            </w:r>
                            <w:proofErr w:type="gramStart"/>
                            <w:r w:rsidR="00D22325">
                              <w:rPr>
                                <w:rFonts w:ascii="Courier New" w:hAnsi="Courier New" w:cs="Courier New"/>
                                <w:b/>
                                <w:bCs/>
                                <w:color w:val="FF0000"/>
                                <w:sz w:val="20"/>
                                <w:szCs w:val="20"/>
                              </w:rPr>
                              <w:t>3 :</w:t>
                            </w:r>
                            <w:proofErr w:type="gramEnd"/>
                            <w:r w:rsidR="00D22325">
                              <w:rPr>
                                <w:rFonts w:ascii="Courier New" w:hAnsi="Courier New" w:cs="Courier New"/>
                                <w:b/>
                                <w:bCs/>
                                <w:color w:val="FF0000"/>
                                <w:sz w:val="20"/>
                                <w:szCs w:val="20"/>
                              </w:rPr>
                              <w:t xml:space="preserve"> 04 : 05 AM</w:t>
                            </w:r>
                          </w:p>
                          <w:p w14:paraId="65145AE1" w14:textId="15AEC58D" w:rsidR="00D22325" w:rsidRDefault="00D22325" w:rsidP="0051530F">
                            <w:pPr>
                              <w:spacing w:after="0" w:line="240" w:lineRule="auto"/>
                              <w:rPr>
                                <w:rFonts w:ascii="Courier New" w:hAnsi="Courier New" w:cs="Courier New"/>
                                <w:b/>
                                <w:bCs/>
                                <w:color w:val="FF0000"/>
                                <w:sz w:val="20"/>
                                <w:szCs w:val="20"/>
                              </w:rPr>
                            </w:pPr>
                            <w:proofErr w:type="gramStart"/>
                            <w:r>
                              <w:rPr>
                                <w:rFonts w:ascii="Courier New" w:hAnsi="Courier New" w:cs="Courier New"/>
                                <w:b/>
                                <w:bCs/>
                                <w:color w:val="FF0000"/>
                                <w:sz w:val="20"/>
                                <w:szCs w:val="20"/>
                              </w:rPr>
                              <w:t>03 :</w:t>
                            </w:r>
                            <w:proofErr w:type="gramEnd"/>
                            <w:r>
                              <w:rPr>
                                <w:rFonts w:ascii="Courier New" w:hAnsi="Courier New" w:cs="Courier New"/>
                                <w:b/>
                                <w:bCs/>
                                <w:color w:val="FF0000"/>
                                <w:sz w:val="20"/>
                                <w:szCs w:val="20"/>
                              </w:rPr>
                              <w:t xml:space="preserve"> 04 : 05</w:t>
                            </w:r>
                          </w:p>
                          <w:p w14:paraId="6CDD6A1E" w14:textId="0EA2BAD0" w:rsidR="00D22325" w:rsidRPr="0017418E" w:rsidRDefault="00D22325" w:rsidP="0051530F">
                            <w:pPr>
                              <w:spacing w:after="0" w:line="240" w:lineRule="auto"/>
                              <w:rPr>
                                <w:rFonts w:ascii="Courier New" w:hAnsi="Courier New" w:cs="Courier New"/>
                                <w:b/>
                                <w:bCs/>
                                <w:color w:val="FF0000"/>
                                <w:sz w:val="20"/>
                                <w:szCs w:val="20"/>
                              </w:rPr>
                            </w:pPr>
                            <w:proofErr w:type="gramStart"/>
                            <w:r>
                              <w:rPr>
                                <w:rFonts w:ascii="Courier New" w:hAnsi="Courier New" w:cs="Courier New"/>
                                <w:b/>
                                <w:bCs/>
                                <w:color w:val="FF0000"/>
                                <w:sz w:val="20"/>
                                <w:szCs w:val="20"/>
                              </w:rPr>
                              <w:t>00 :</w:t>
                            </w:r>
                            <w:proofErr w:type="gramEnd"/>
                            <w:r>
                              <w:rPr>
                                <w:rFonts w:ascii="Courier New" w:hAnsi="Courier New" w:cs="Courier New"/>
                                <w:b/>
                                <w:bCs/>
                                <w:color w:val="FF0000"/>
                                <w:sz w:val="20"/>
                                <w:szCs w:val="20"/>
                              </w:rPr>
                              <w:t xml:space="preserve"> 03 : 04</w:t>
                            </w:r>
                          </w:p>
                        </w:txbxContent>
                      </wps:txbx>
                      <wps:bodyPr rot="0" vert="horz" wrap="square" lIns="91440" tIns="45720" rIns="91440" bIns="45720" anchor="t" anchorCtr="0">
                        <a:noAutofit/>
                      </wps:bodyPr>
                    </wps:wsp>
                  </a:graphicData>
                </a:graphic>
              </wp:inline>
            </w:drawing>
          </mc:Choice>
          <mc:Fallback>
            <w:pict>
              <v:shape w14:anchorId="1FF34ACE" id="Text Box 2" o:spid="_x0000_s1027" type="#_x0000_t202" style="width:493.85pt;height:9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">
                <v:textbox>
                  <w:txbxContent>
                    <w:p w14:paraId="7112B497" w14:textId="6CCF3AEC" w:rsidR="0051530F" w:rsidRDefault="0051530F" w:rsidP="0051530F">
                      <w:pPr>
                        <w:spacing w:after="0" w:line="240" w:lineRule="auto"/>
                        <w:rPr>
                          <w:rFonts w:ascii="Courier New" w:hAnsi="Courier New" w:cs="Courier New"/>
                          <w:b/>
                          <w:bCs/>
                          <w:color w:val="FF0000"/>
                          <w:sz w:val="20"/>
                          <w:szCs w:val="20"/>
                        </w:rPr>
                      </w:pPr>
                      <w:r w:rsidRPr="0017418E">
                        <w:rPr>
                          <w:rFonts w:ascii="Courier New" w:hAnsi="Courier New" w:cs="Courier New"/>
                          <w:b/>
                          <w:bCs/>
                          <w:color w:val="FF0000"/>
                          <w:sz w:val="20"/>
                          <w:szCs w:val="20"/>
                        </w:rPr>
                        <w:t>Answer</w:t>
                      </w:r>
                      <w:r w:rsidR="00D22325">
                        <w:rPr>
                          <w:rFonts w:ascii="Courier New" w:hAnsi="Courier New" w:cs="Courier New"/>
                          <w:b/>
                          <w:bCs/>
                          <w:color w:val="FF0000"/>
                          <w:sz w:val="20"/>
                          <w:szCs w:val="20"/>
                        </w:rPr>
                        <w:t xml:space="preserve">: </w:t>
                      </w:r>
                      <w:proofErr w:type="gramStart"/>
                      <w:r w:rsidR="00D22325">
                        <w:rPr>
                          <w:rFonts w:ascii="Courier New" w:hAnsi="Courier New" w:cs="Courier New"/>
                          <w:b/>
                          <w:bCs/>
                          <w:color w:val="FF0000"/>
                          <w:sz w:val="20"/>
                          <w:szCs w:val="20"/>
                        </w:rPr>
                        <w:t>3 :</w:t>
                      </w:r>
                      <w:proofErr w:type="gramEnd"/>
                      <w:r w:rsidR="00D22325">
                        <w:rPr>
                          <w:rFonts w:ascii="Courier New" w:hAnsi="Courier New" w:cs="Courier New"/>
                          <w:b/>
                          <w:bCs/>
                          <w:color w:val="FF0000"/>
                          <w:sz w:val="20"/>
                          <w:szCs w:val="20"/>
                        </w:rPr>
                        <w:t xml:space="preserve"> 04 : 05 AM</w:t>
                      </w:r>
                    </w:p>
                    <w:p w14:paraId="65145AE1" w14:textId="15AEC58D" w:rsidR="00D22325" w:rsidRDefault="00D22325" w:rsidP="0051530F">
                      <w:pPr>
                        <w:spacing w:after="0" w:line="240" w:lineRule="auto"/>
                        <w:rPr>
                          <w:rFonts w:ascii="Courier New" w:hAnsi="Courier New" w:cs="Courier New"/>
                          <w:b/>
                          <w:bCs/>
                          <w:color w:val="FF0000"/>
                          <w:sz w:val="20"/>
                          <w:szCs w:val="20"/>
                        </w:rPr>
                      </w:pPr>
                      <w:proofErr w:type="gramStart"/>
                      <w:r>
                        <w:rPr>
                          <w:rFonts w:ascii="Courier New" w:hAnsi="Courier New" w:cs="Courier New"/>
                          <w:b/>
                          <w:bCs/>
                          <w:color w:val="FF0000"/>
                          <w:sz w:val="20"/>
                          <w:szCs w:val="20"/>
                        </w:rPr>
                        <w:t>03 :</w:t>
                      </w:r>
                      <w:proofErr w:type="gramEnd"/>
                      <w:r>
                        <w:rPr>
                          <w:rFonts w:ascii="Courier New" w:hAnsi="Courier New" w:cs="Courier New"/>
                          <w:b/>
                          <w:bCs/>
                          <w:color w:val="FF0000"/>
                          <w:sz w:val="20"/>
                          <w:szCs w:val="20"/>
                        </w:rPr>
                        <w:t xml:space="preserve"> 04 : 05</w:t>
                      </w:r>
                    </w:p>
                    <w:p w14:paraId="6CDD6A1E" w14:textId="0EA2BAD0" w:rsidR="00D22325" w:rsidRPr="0017418E" w:rsidRDefault="00D22325" w:rsidP="0051530F">
                      <w:pPr>
                        <w:spacing w:after="0" w:line="240" w:lineRule="auto"/>
                        <w:rPr>
                          <w:rFonts w:ascii="Courier New" w:hAnsi="Courier New" w:cs="Courier New"/>
                          <w:b/>
                          <w:bCs/>
                          <w:color w:val="FF0000"/>
                          <w:sz w:val="20"/>
                          <w:szCs w:val="20"/>
                        </w:rPr>
                      </w:pPr>
                      <w:proofErr w:type="gramStart"/>
                      <w:r>
                        <w:rPr>
                          <w:rFonts w:ascii="Courier New" w:hAnsi="Courier New" w:cs="Courier New"/>
                          <w:b/>
                          <w:bCs/>
                          <w:color w:val="FF0000"/>
                          <w:sz w:val="20"/>
                          <w:szCs w:val="20"/>
                        </w:rPr>
                        <w:t>00 :</w:t>
                      </w:r>
                      <w:proofErr w:type="gramEnd"/>
                      <w:r>
                        <w:rPr>
                          <w:rFonts w:ascii="Courier New" w:hAnsi="Courier New" w:cs="Courier New"/>
                          <w:b/>
                          <w:bCs/>
                          <w:color w:val="FF0000"/>
                          <w:sz w:val="20"/>
                          <w:szCs w:val="20"/>
                        </w:rPr>
                        <w:t xml:space="preserve"> 03 : 04</w:t>
                      </w:r>
                    </w:p>
                  </w:txbxContent>
                </v:textbox>
                <w10:anchorlock/>
              </v:shape>
            </w:pict>
          </mc:Fallback>
        </mc:AlternateContent>
      </w:r>
    </w:p>
    <w:p w14:paraId="095D430A" w14:textId="3B42BC01" w:rsidR="0051530F" w:rsidRDefault="0051530F" w:rsidP="0051530F">
      <w:pPr>
        <w:pStyle w:val="ListParagraph"/>
      </w:pPr>
    </w:p>
    <w:p w14:paraId="763CA04A" w14:textId="0EE283D3" w:rsidR="00907CBD" w:rsidRDefault="00907CBD" w:rsidP="00907CBD">
      <w:pPr>
        <w:pStyle w:val="ListParagraph"/>
      </w:pPr>
    </w:p>
    <w:p w14:paraId="79075550" w14:textId="3A907A2E" w:rsidR="00A1585E" w:rsidRDefault="007E75BF" w:rsidP="0017418E">
      <w:pPr>
        <w:pStyle w:val="ListParagraph"/>
        <w:numPr>
          <w:ilvl w:val="0"/>
          <w:numId w:val="17"/>
        </w:numPr>
      </w:pPr>
      <w:r w:rsidRPr="007E75BF">
        <w:t>What is output by the following program? Use the Time class</w:t>
      </w:r>
      <w:r>
        <w:t>.</w:t>
      </w:r>
    </w:p>
    <w:p w14:paraId="5C3DCCFD" w14:textId="4A499F80" w:rsidR="007E75BF" w:rsidRDefault="007E75BF" w:rsidP="007E75BF">
      <w:pPr>
        <w:pStyle w:val="ListParagraph"/>
      </w:pPr>
      <w:r>
        <w:rPr>
          <w:noProof/>
        </w:rPr>
        <mc:AlternateContent>
          <mc:Choice Requires="wps">
            <w:drawing>
              <wp:anchor distT="45720" distB="45720" distL="114300" distR="114300" simplePos="0" relativeHeight="251666432" behindDoc="0" locked="0" layoutInCell="1" allowOverlap="1" wp14:anchorId="3C96DB41" wp14:editId="64090170">
                <wp:simplePos x="0" y="0"/>
                <wp:positionH relativeFrom="column">
                  <wp:posOffset>256540</wp:posOffset>
                </wp:positionH>
                <wp:positionV relativeFrom="paragraph">
                  <wp:posOffset>2523490</wp:posOffset>
                </wp:positionV>
                <wp:extent cx="6271895" cy="1228725"/>
                <wp:effectExtent l="0" t="0" r="14605" b="28575"/>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895" cy="1228725"/>
                        </a:xfrm>
                        <a:prstGeom prst="rect">
                          <a:avLst/>
                        </a:prstGeom>
                        <a:solidFill>
                          <a:srgbClr val="FFFFFF"/>
                        </a:solidFill>
                        <a:ln w="9525">
                          <a:solidFill>
                            <a:srgbClr val="000000"/>
                          </a:solidFill>
                          <a:miter lim="800000"/>
                          <a:headEnd/>
                          <a:tailEnd/>
                        </a:ln>
                      </wps:spPr>
                      <wps:txbx>
                        <w:txbxContent>
                          <w:p w14:paraId="3EB9F294" w14:textId="5EBF1954" w:rsidR="007E75BF" w:rsidRPr="0017418E" w:rsidRDefault="007E75BF" w:rsidP="007E75BF">
                            <w:pPr>
                              <w:spacing w:after="0" w:line="240" w:lineRule="auto"/>
                              <w:rPr>
                                <w:rFonts w:ascii="Courier New" w:hAnsi="Courier New" w:cs="Courier New"/>
                                <w:b/>
                                <w:bCs/>
                                <w:color w:val="FF0000"/>
                                <w:sz w:val="20"/>
                                <w:szCs w:val="20"/>
                              </w:rPr>
                            </w:pPr>
                            <w:r w:rsidRPr="0017418E">
                              <w:rPr>
                                <w:rFonts w:ascii="Courier New" w:hAnsi="Courier New" w:cs="Courier New"/>
                                <w:b/>
                                <w:bCs/>
                                <w:color w:val="FF0000"/>
                                <w:sz w:val="20"/>
                                <w:szCs w:val="20"/>
                              </w:rPr>
                              <w:t>Answer</w:t>
                            </w:r>
                            <w:r w:rsidR="00D22325">
                              <w:rPr>
                                <w:rFonts w:ascii="Courier New" w:hAnsi="Courier New" w:cs="Courier New"/>
                                <w:b/>
                                <w:bCs/>
                                <w:color w:val="FF0000"/>
                                <w:sz w:val="20"/>
                                <w:szCs w:val="20"/>
                              </w:rPr>
                              <w:t xml:space="preserve">: </w:t>
                            </w:r>
                            <w:r w:rsidR="00893EF2">
                              <w:rPr>
                                <w:rFonts w:ascii="Courier New" w:hAnsi="Courier New" w:cs="Courier New"/>
                                <w:b/>
                                <w:bCs/>
                                <w:color w:val="FF0000"/>
                                <w:sz w:val="20"/>
                                <w:szCs w:val="20"/>
                              </w:rPr>
                              <w:t>6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96DB41" id="_x0000_s1028" type="#_x0000_t202" style="position:absolute;left:0;text-align:left;margin-left:20.2pt;margin-top:198.7pt;width:493.85pt;height:96.7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">
                <v:textbox>
                  <w:txbxContent>
                    <w:p w14:paraId="3EB9F294" w14:textId="5EBF1954" w:rsidR="007E75BF" w:rsidRPr="0017418E" w:rsidRDefault="007E75BF" w:rsidP="007E75BF">
                      <w:pPr>
                        <w:spacing w:after="0" w:line="240" w:lineRule="auto"/>
                        <w:rPr>
                          <w:rFonts w:ascii="Courier New" w:hAnsi="Courier New" w:cs="Courier New"/>
                          <w:b/>
                          <w:bCs/>
                          <w:color w:val="FF0000"/>
                          <w:sz w:val="20"/>
                          <w:szCs w:val="20"/>
                        </w:rPr>
                      </w:pPr>
                      <w:r w:rsidRPr="0017418E">
                        <w:rPr>
                          <w:rFonts w:ascii="Courier New" w:hAnsi="Courier New" w:cs="Courier New"/>
                          <w:b/>
                          <w:bCs/>
                          <w:color w:val="FF0000"/>
                          <w:sz w:val="20"/>
                          <w:szCs w:val="20"/>
                        </w:rPr>
                        <w:t>Answer</w:t>
                      </w:r>
                      <w:r w:rsidR="00D22325">
                        <w:rPr>
                          <w:rFonts w:ascii="Courier New" w:hAnsi="Courier New" w:cs="Courier New"/>
                          <w:b/>
                          <w:bCs/>
                          <w:color w:val="FF0000"/>
                          <w:sz w:val="20"/>
                          <w:szCs w:val="20"/>
                        </w:rPr>
                        <w:t xml:space="preserve">: </w:t>
                      </w:r>
                      <w:r w:rsidR="00893EF2">
                        <w:rPr>
                          <w:rFonts w:ascii="Courier New" w:hAnsi="Courier New" w:cs="Courier New"/>
                          <w:b/>
                          <w:bCs/>
                          <w:color w:val="FF0000"/>
                          <w:sz w:val="20"/>
                          <w:szCs w:val="20"/>
                        </w:rPr>
                        <w:t>61</w:t>
                      </w:r>
                    </w:p>
                  </w:txbxContent>
                </v:textbox>
                <w10:wrap type="topAndBottom"/>
              </v:shape>
            </w:pict>
          </mc:Fallback>
        </mc:AlternateContent>
      </w:r>
      <w:r>
        <w:rPr>
          <w:noProof/>
        </w:rPr>
        <w:drawing>
          <wp:inline distT="0" distB="0" distL="0" distR="0" wp14:anchorId="7789BD26" wp14:editId="488908F8">
            <wp:extent cx="1328738" cy="2429826"/>
            <wp:effectExtent l="0" t="0" r="5080" b="8890"/>
            <wp:docPr id="9" name="Picture 9" descr="probl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problem 1-3"/>
                    <pic:cNvPicPr/>
                  </pic:nvPicPr>
                  <pic:blipFill>
                    <a:blip r:embed="rId14"/>
                    <a:stretch>
                      <a:fillRect/>
                    </a:stretch>
                  </pic:blipFill>
                  <pic:spPr>
                    <a:xfrm>
                      <a:off x="0" y="0"/>
                      <a:ext cx="1336723" cy="2444428"/>
                    </a:xfrm>
                    <a:prstGeom prst="rect">
                      <a:avLst/>
                    </a:prstGeom>
                  </pic:spPr>
                </pic:pic>
              </a:graphicData>
            </a:graphic>
          </wp:inline>
        </w:drawing>
      </w:r>
    </w:p>
    <w:p w14:paraId="217551AE" w14:textId="73925C9E" w:rsidR="007E75BF" w:rsidRDefault="007E75BF" w:rsidP="007E75BF">
      <w:pPr>
        <w:pStyle w:val="ListParagraph"/>
      </w:pPr>
    </w:p>
    <w:p w14:paraId="50F816D4" w14:textId="58909F8D" w:rsidR="00E5200E" w:rsidRDefault="00E5200E" w:rsidP="007E75BF">
      <w:pPr>
        <w:pStyle w:val="ListParagraph"/>
      </w:pPr>
    </w:p>
    <w:p w14:paraId="3F45CA93" w14:textId="11EA9B7D" w:rsidR="00E5200E" w:rsidRDefault="00E5200E" w:rsidP="007E75BF">
      <w:pPr>
        <w:pStyle w:val="ListParagraph"/>
      </w:pPr>
    </w:p>
    <w:p w14:paraId="705BD0D7" w14:textId="0D67BE6C" w:rsidR="004F016E" w:rsidRDefault="004F016E" w:rsidP="007E75BF">
      <w:pPr>
        <w:pStyle w:val="ListParagraph"/>
      </w:pPr>
    </w:p>
    <w:p w14:paraId="6000E184" w14:textId="1CD86C35" w:rsidR="004F016E" w:rsidRDefault="004F016E" w:rsidP="007E75BF">
      <w:pPr>
        <w:pStyle w:val="ListParagraph"/>
      </w:pPr>
    </w:p>
    <w:p w14:paraId="35BBEC45" w14:textId="77777777" w:rsidR="004F016E" w:rsidRDefault="004F016E" w:rsidP="007E75BF">
      <w:pPr>
        <w:pStyle w:val="ListParagraph"/>
      </w:pPr>
    </w:p>
    <w:p w14:paraId="0EC7AB2E" w14:textId="77777777" w:rsidR="00E5200E" w:rsidRDefault="00E5200E" w:rsidP="007E75BF">
      <w:pPr>
        <w:pStyle w:val="ListParagraph"/>
      </w:pPr>
    </w:p>
    <w:p w14:paraId="0B6C7E81" w14:textId="5D8F5790" w:rsidR="007E75BF" w:rsidRDefault="00D87332" w:rsidP="0017418E">
      <w:pPr>
        <w:pStyle w:val="ListParagraph"/>
        <w:numPr>
          <w:ilvl w:val="0"/>
          <w:numId w:val="17"/>
        </w:numPr>
      </w:pPr>
      <w:r w:rsidRPr="00D87332">
        <w:t>What is output by the following program?</w:t>
      </w:r>
    </w:p>
    <w:p w14:paraId="19C8C2F4" w14:textId="5DAC43C3" w:rsidR="007D254F" w:rsidRDefault="007D254F" w:rsidP="000A195F">
      <w:pPr>
        <w:spacing w:after="0" w:line="240" w:lineRule="auto"/>
      </w:pPr>
      <w:r w:rsidRPr="005B2C80">
        <w:rPr>
          <w:noProof/>
        </w:rPr>
        <w:drawing>
          <wp:inline distT="0" distB="0" distL="0" distR="0" wp14:anchorId="58C2B4C8" wp14:editId="4C29DF6B">
            <wp:extent cx="4271319" cy="2838450"/>
            <wp:effectExtent l="0" t="0" r="0" b="0"/>
            <wp:docPr id="28" name="Picture 28" descr="probl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problem 1-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24288"/>
                    <a:stretch/>
                  </pic:blipFill>
                  <pic:spPr bwMode="auto">
                    <a:xfrm>
                      <a:off x="0" y="0"/>
                      <a:ext cx="4276780" cy="2842079"/>
                    </a:xfrm>
                    <a:prstGeom prst="rect">
                      <a:avLst/>
                    </a:prstGeom>
                    <a:noFill/>
                    <a:ln>
                      <a:noFill/>
                    </a:ln>
                    <a:extLst>
                      <a:ext uri="{53640926-AAD7-44D8-BBD7-CCE9431645EC}">
                        <a14:shadowObscured xmlns:a14="http://schemas.microsoft.com/office/drawing/2010/main"/>
                      </a:ext>
                    </a:extLst>
                  </pic:spPr>
                </pic:pic>
              </a:graphicData>
            </a:graphic>
          </wp:inline>
        </w:drawing>
      </w:r>
    </w:p>
    <w:p w14:paraId="34B0749F" w14:textId="77777777" w:rsidR="00F035D7" w:rsidRDefault="00F035D7" w:rsidP="000A195F">
      <w:pPr>
        <w:spacing w:after="0" w:line="240" w:lineRule="auto"/>
      </w:pPr>
    </w:p>
    <w:p w14:paraId="41128D09" w14:textId="23E52192" w:rsidR="0051530F" w:rsidRDefault="00F035D7" w:rsidP="000A195F">
      <w:pPr>
        <w:spacing w:after="0" w:line="240" w:lineRule="auto"/>
      </w:pPr>
      <w:r>
        <w:rPr>
          <w:noProof/>
        </w:rPr>
        <mc:AlternateContent>
          <mc:Choice Requires="wps">
            <w:drawing>
              <wp:inline distT="0" distB="0" distL="0" distR="0" wp14:anchorId="28459710" wp14:editId="043418E9">
                <wp:extent cx="6271895" cy="1228725"/>
                <wp:effectExtent l="0" t="0" r="14605" b="2857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895" cy="1228725"/>
                        </a:xfrm>
                        <a:prstGeom prst="rect">
                          <a:avLst/>
                        </a:prstGeom>
                        <a:solidFill>
                          <a:srgbClr val="FFFFFF"/>
                        </a:solidFill>
                        <a:ln w="9525">
                          <a:solidFill>
                            <a:srgbClr val="000000"/>
                          </a:solidFill>
                          <a:miter lim="800000"/>
                          <a:headEnd/>
                          <a:tailEnd/>
                        </a:ln>
                      </wps:spPr>
                      <wps:txbx>
                        <w:txbxContent>
                          <w:p w14:paraId="30F0FE6D" w14:textId="609A4E18" w:rsidR="00F035D7" w:rsidRDefault="00F035D7" w:rsidP="00F035D7">
                            <w:pPr>
                              <w:spacing w:after="0" w:line="240" w:lineRule="auto"/>
                              <w:rPr>
                                <w:rFonts w:ascii="Courier New" w:hAnsi="Courier New" w:cs="Courier New"/>
                                <w:b/>
                                <w:bCs/>
                                <w:color w:val="FF0000"/>
                                <w:sz w:val="20"/>
                                <w:szCs w:val="20"/>
                              </w:rPr>
                            </w:pPr>
                            <w:r w:rsidRPr="0017418E">
                              <w:rPr>
                                <w:rFonts w:ascii="Courier New" w:hAnsi="Courier New" w:cs="Courier New"/>
                                <w:b/>
                                <w:bCs/>
                                <w:color w:val="FF0000"/>
                                <w:sz w:val="20"/>
                                <w:szCs w:val="20"/>
                              </w:rPr>
                              <w:t>Answer</w:t>
                            </w:r>
                            <w:r w:rsidR="00893EF2">
                              <w:rPr>
                                <w:rFonts w:ascii="Courier New" w:hAnsi="Courier New" w:cs="Courier New"/>
                                <w:b/>
                                <w:bCs/>
                                <w:color w:val="FF0000"/>
                                <w:sz w:val="20"/>
                                <w:szCs w:val="20"/>
                              </w:rPr>
                              <w:t>: 40</w:t>
                            </w:r>
                          </w:p>
                          <w:p w14:paraId="1AB2DA9F" w14:textId="09F81405" w:rsidR="00893EF2" w:rsidRPr="0017418E" w:rsidRDefault="00893EF2" w:rsidP="00F035D7">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60</w:t>
                            </w:r>
                          </w:p>
                        </w:txbxContent>
                      </wps:txbx>
                      <wps:bodyPr rot="0" vert="horz" wrap="square" lIns="91440" tIns="45720" rIns="91440" bIns="45720" anchor="t" anchorCtr="0">
                        <a:noAutofit/>
                      </wps:bodyPr>
                    </wps:wsp>
                  </a:graphicData>
                </a:graphic>
              </wp:inline>
            </w:drawing>
          </mc:Choice>
          <mc:Fallback>
            <w:pict>
              <v:shape w14:anchorId="28459710" id="_x0000_s1029" type="#_x0000_t202" style="width:493.85pt;height:9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">
                <v:textbox>
                  <w:txbxContent>
                    <w:p w14:paraId="30F0FE6D" w14:textId="609A4E18" w:rsidR="00F035D7" w:rsidRDefault="00F035D7" w:rsidP="00F035D7">
                      <w:pPr>
                        <w:spacing w:after="0" w:line="240" w:lineRule="auto"/>
                        <w:rPr>
                          <w:rFonts w:ascii="Courier New" w:hAnsi="Courier New" w:cs="Courier New"/>
                          <w:b/>
                          <w:bCs/>
                          <w:color w:val="FF0000"/>
                          <w:sz w:val="20"/>
                          <w:szCs w:val="20"/>
                        </w:rPr>
                      </w:pPr>
                      <w:r w:rsidRPr="0017418E">
                        <w:rPr>
                          <w:rFonts w:ascii="Courier New" w:hAnsi="Courier New" w:cs="Courier New"/>
                          <w:b/>
                          <w:bCs/>
                          <w:color w:val="FF0000"/>
                          <w:sz w:val="20"/>
                          <w:szCs w:val="20"/>
                        </w:rPr>
                        <w:t>Answer</w:t>
                      </w:r>
                      <w:r w:rsidR="00893EF2">
                        <w:rPr>
                          <w:rFonts w:ascii="Courier New" w:hAnsi="Courier New" w:cs="Courier New"/>
                          <w:b/>
                          <w:bCs/>
                          <w:color w:val="FF0000"/>
                          <w:sz w:val="20"/>
                          <w:szCs w:val="20"/>
                        </w:rPr>
                        <w:t>: 40</w:t>
                      </w:r>
                    </w:p>
                    <w:p w14:paraId="1AB2DA9F" w14:textId="09F81405" w:rsidR="00893EF2" w:rsidRPr="0017418E" w:rsidRDefault="00893EF2" w:rsidP="00F035D7">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60</w:t>
                      </w:r>
                    </w:p>
                  </w:txbxContent>
                </v:textbox>
                <w10:anchorlock/>
              </v:shape>
            </w:pict>
          </mc:Fallback>
        </mc:AlternateContent>
      </w:r>
    </w:p>
    <w:p w14:paraId="4859F6C6" w14:textId="2CA6DB14" w:rsidR="005B2C80" w:rsidRDefault="00456876" w:rsidP="00456876">
      <w:pPr>
        <w:pStyle w:val="Heading2"/>
      </w:pPr>
      <w:r>
        <w:t xml:space="preserve">Problem 2: </w:t>
      </w:r>
      <w:r w:rsidR="00F76A31">
        <w:t>Correct the Code</w:t>
      </w:r>
    </w:p>
    <w:p w14:paraId="182F62DD" w14:textId="4B780231" w:rsidR="00D40475" w:rsidRPr="00D40475" w:rsidRDefault="00D40475" w:rsidP="00D40475">
      <w:r>
        <w:t>For each of the given program segments, determine if there is an error in the code. If there is an error, specify whether it is a logic error or a compilation error, circle the error in the program, and write the corrected code in the space provided after each problem. If the code does not contain an error, write “no error.” [Note: It is possible that a program segment may contain multiple errors.]</w:t>
      </w:r>
    </w:p>
    <w:p w14:paraId="6B559DFB" w14:textId="54CC637D" w:rsidR="00024692" w:rsidRDefault="00024692" w:rsidP="00024692">
      <w:pPr>
        <w:pStyle w:val="ListParagraph"/>
        <w:numPr>
          <w:ilvl w:val="0"/>
          <w:numId w:val="18"/>
        </w:numPr>
      </w:pPr>
      <w:r w:rsidRPr="00EE13CA">
        <w:t>The following should define class Time:</w:t>
      </w:r>
    </w:p>
    <w:p w14:paraId="40C1292D" w14:textId="759B8BF8" w:rsidR="00895EDF" w:rsidRDefault="00895EDF" w:rsidP="00024692">
      <w:pPr>
        <w:pStyle w:val="ListParagraph"/>
      </w:pPr>
      <w:r>
        <w:rPr>
          <w:noProof/>
        </w:rPr>
        <w:drawing>
          <wp:inline distT="0" distB="0" distL="0" distR="0" wp14:anchorId="3A8C3944" wp14:editId="0CC22C76">
            <wp:extent cx="1528445" cy="1118235"/>
            <wp:effectExtent l="0" t="0" r="0" b="5715"/>
            <wp:docPr id="30" name="Picture 30" descr="probl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problem 2-1"/>
                    <pic:cNvPicPr/>
                  </pic:nvPicPr>
                  <pic:blipFill>
                    <a:blip r:embed="rId16">
                      <a:extLst>
                        <a:ext uri="{28A0092B-C50C-407E-A947-70E740481C1C}">
                          <a14:useLocalDpi xmlns:a14="http://schemas.microsoft.com/office/drawing/2010/main" val="0"/>
                        </a:ext>
                      </a:extLst>
                    </a:blip>
                    <a:stretch>
                      <a:fillRect/>
                    </a:stretch>
                  </pic:blipFill>
                  <pic:spPr>
                    <a:xfrm>
                      <a:off x="0" y="0"/>
                      <a:ext cx="1528445" cy="1118235"/>
                    </a:xfrm>
                    <a:prstGeom prst="rect">
                      <a:avLst/>
                    </a:prstGeom>
                  </pic:spPr>
                </pic:pic>
              </a:graphicData>
            </a:graphic>
          </wp:inline>
        </w:drawing>
      </w:r>
      <w:r w:rsidR="00F035D7">
        <w:rPr>
          <w:noProof/>
        </w:rPr>
        <mc:AlternateContent>
          <mc:Choice Requires="wps">
            <w:drawing>
              <wp:inline distT="0" distB="0" distL="0" distR="0" wp14:anchorId="2CAC1485" wp14:editId="609BF108">
                <wp:extent cx="6271895" cy="1228725"/>
                <wp:effectExtent l="0" t="0" r="14605" b="28575"/>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895" cy="1228725"/>
                        </a:xfrm>
                        <a:prstGeom prst="rect">
                          <a:avLst/>
                        </a:prstGeom>
                        <a:solidFill>
                          <a:srgbClr val="FFFFFF"/>
                        </a:solidFill>
                        <a:ln w="9525">
                          <a:solidFill>
                            <a:srgbClr val="000000"/>
                          </a:solidFill>
                          <a:miter lim="800000"/>
                          <a:headEnd/>
                          <a:tailEnd/>
                        </a:ln>
                      </wps:spPr>
                      <wps:txbx>
                        <w:txbxContent>
                          <w:p w14:paraId="0E2DD663" w14:textId="29A94088" w:rsidR="00F035D7" w:rsidRDefault="00F035D7" w:rsidP="00893EF2">
                            <w:pPr>
                              <w:rPr>
                                <w:color w:val="FF0000"/>
                              </w:rPr>
                            </w:pPr>
                            <w:r w:rsidRPr="00893EF2">
                              <w:rPr>
                                <w:color w:val="FF0000"/>
                              </w:rPr>
                              <w:t>Answer</w:t>
                            </w:r>
                            <w:r w:rsidR="00893EF2" w:rsidRPr="00893EF2">
                              <w:rPr>
                                <w:color w:val="FF0000"/>
                              </w:rPr>
                              <w:t xml:space="preserve">: </w:t>
                            </w:r>
                            <w:r w:rsidR="00893EF2">
                              <w:rPr>
                                <w:color w:val="FF0000"/>
                              </w:rPr>
                              <w:t xml:space="preserve"> </w:t>
                            </w:r>
                            <w:r w:rsidR="001F74B3">
                              <w:rPr>
                                <w:color w:val="FF0000"/>
                              </w:rPr>
                              <w:t>C</w:t>
                            </w:r>
                            <w:r w:rsidR="00893EF2">
                              <w:rPr>
                                <w:color w:val="FF0000"/>
                              </w:rPr>
                              <w:t xml:space="preserve">ompilation error, </w:t>
                            </w:r>
                            <w:r w:rsidR="006E3FE1">
                              <w:rPr>
                                <w:color w:val="FF0000"/>
                              </w:rPr>
                              <w:t>the default arguments to a function should be the last parameters taken into the function</w:t>
                            </w:r>
                            <w:r w:rsidR="007F159F">
                              <w:rPr>
                                <w:color w:val="FF0000"/>
                              </w:rPr>
                              <w:t>.</w:t>
                            </w:r>
                          </w:p>
                          <w:p w14:paraId="6A660B6C" w14:textId="64AD02DE" w:rsidR="00893EF2" w:rsidRPr="00893EF2" w:rsidRDefault="00893EF2" w:rsidP="00893EF2">
                            <w:pPr>
                              <w:rPr>
                                <w:color w:val="FF0000"/>
                              </w:rPr>
                            </w:pPr>
                            <w:proofErr w:type="gramStart"/>
                            <w:r>
                              <w:rPr>
                                <w:color w:val="FF0000"/>
                              </w:rPr>
                              <w:t>Time( int</w:t>
                            </w:r>
                            <w:proofErr w:type="gramEnd"/>
                            <w:r>
                              <w:rPr>
                                <w:color w:val="FF0000"/>
                              </w:rPr>
                              <w:t>, int</w:t>
                            </w:r>
                            <w:r w:rsidR="006E3FE1">
                              <w:rPr>
                                <w:color w:val="FF0000"/>
                              </w:rPr>
                              <w:t xml:space="preserve"> = 0</w:t>
                            </w:r>
                            <w:r>
                              <w:rPr>
                                <w:color w:val="FF0000"/>
                              </w:rPr>
                              <w:t>, int</w:t>
                            </w:r>
                            <w:r w:rsidR="006E3FE1">
                              <w:rPr>
                                <w:color w:val="FF0000"/>
                              </w:rPr>
                              <w:t xml:space="preserve"> = 0</w:t>
                            </w:r>
                            <w:r>
                              <w:rPr>
                                <w:color w:val="FF0000"/>
                              </w:rPr>
                              <w:t xml:space="preserve"> );</w:t>
                            </w:r>
                          </w:p>
                        </w:txbxContent>
                      </wps:txbx>
                      <wps:bodyPr rot="0" vert="horz" wrap="square" lIns="91440" tIns="45720" rIns="91440" bIns="45720" anchor="t" anchorCtr="0">
                        <a:noAutofit/>
                      </wps:bodyPr>
                    </wps:wsp>
                  </a:graphicData>
                </a:graphic>
              </wp:inline>
            </w:drawing>
          </mc:Choice>
          <mc:Fallback>
            <w:pict>
              <v:shape w14:anchorId="2CAC1485" id="_x0000_s1030" type="#_x0000_t202" style="width:493.85pt;height:9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">
                <v:textbox>
                  <w:txbxContent>
                    <w:p w14:paraId="0E2DD663" w14:textId="29A94088" w:rsidR="00F035D7" w:rsidRDefault="00F035D7" w:rsidP="00893EF2">
                      <w:pPr>
                        <w:rPr>
                          <w:color w:val="FF0000"/>
                        </w:rPr>
                      </w:pPr>
                      <w:r w:rsidRPr="00893EF2">
                        <w:rPr>
                          <w:color w:val="FF0000"/>
                        </w:rPr>
                        <w:t>Answer</w:t>
                      </w:r>
                      <w:r w:rsidR="00893EF2" w:rsidRPr="00893EF2">
                        <w:rPr>
                          <w:color w:val="FF0000"/>
                        </w:rPr>
                        <w:t xml:space="preserve">: </w:t>
                      </w:r>
                      <w:r w:rsidR="00893EF2">
                        <w:rPr>
                          <w:color w:val="FF0000"/>
                        </w:rPr>
                        <w:t xml:space="preserve"> </w:t>
                      </w:r>
                      <w:r w:rsidR="001F74B3">
                        <w:rPr>
                          <w:color w:val="FF0000"/>
                        </w:rPr>
                        <w:t>C</w:t>
                      </w:r>
                      <w:r w:rsidR="00893EF2">
                        <w:rPr>
                          <w:color w:val="FF0000"/>
                        </w:rPr>
                        <w:t xml:space="preserve">ompilation error, </w:t>
                      </w:r>
                      <w:r w:rsidR="006E3FE1">
                        <w:rPr>
                          <w:color w:val="FF0000"/>
                        </w:rPr>
                        <w:t>the default arguments to a function should be the last parameters taken into the function</w:t>
                      </w:r>
                      <w:r w:rsidR="007F159F">
                        <w:rPr>
                          <w:color w:val="FF0000"/>
                        </w:rPr>
                        <w:t>.</w:t>
                      </w:r>
                    </w:p>
                    <w:p w14:paraId="6A660B6C" w14:textId="64AD02DE" w:rsidR="00893EF2" w:rsidRPr="00893EF2" w:rsidRDefault="00893EF2" w:rsidP="00893EF2">
                      <w:pPr>
                        <w:rPr>
                          <w:color w:val="FF0000"/>
                        </w:rPr>
                      </w:pPr>
                      <w:proofErr w:type="gramStart"/>
                      <w:r>
                        <w:rPr>
                          <w:color w:val="FF0000"/>
                        </w:rPr>
                        <w:t>Time( int</w:t>
                      </w:r>
                      <w:proofErr w:type="gramEnd"/>
                      <w:r>
                        <w:rPr>
                          <w:color w:val="FF0000"/>
                        </w:rPr>
                        <w:t>, int</w:t>
                      </w:r>
                      <w:r w:rsidR="006E3FE1">
                        <w:rPr>
                          <w:color w:val="FF0000"/>
                        </w:rPr>
                        <w:t xml:space="preserve"> = 0</w:t>
                      </w:r>
                      <w:r>
                        <w:rPr>
                          <w:color w:val="FF0000"/>
                        </w:rPr>
                        <w:t>, int</w:t>
                      </w:r>
                      <w:r w:rsidR="006E3FE1">
                        <w:rPr>
                          <w:color w:val="FF0000"/>
                        </w:rPr>
                        <w:t xml:space="preserve"> = 0</w:t>
                      </w:r>
                      <w:r>
                        <w:rPr>
                          <w:color w:val="FF0000"/>
                        </w:rPr>
                        <w:t xml:space="preserve"> );</w:t>
                      </w:r>
                    </w:p>
                  </w:txbxContent>
                </v:textbox>
                <w10:anchorlock/>
              </v:shape>
            </w:pict>
          </mc:Fallback>
        </mc:AlternateContent>
      </w:r>
    </w:p>
    <w:p w14:paraId="2D944F62" w14:textId="67B28A0C" w:rsidR="00895EDF" w:rsidRDefault="00F71899" w:rsidP="00456876">
      <w:pPr>
        <w:pStyle w:val="ListParagraph"/>
        <w:numPr>
          <w:ilvl w:val="0"/>
          <w:numId w:val="18"/>
        </w:numPr>
      </w:pPr>
      <w:r>
        <w:rPr>
          <w:noProof/>
        </w:rPr>
        <w:lastRenderedPageBreak/>
        <mc:AlternateContent>
          <mc:Choice Requires="wpg">
            <w:drawing>
              <wp:anchor distT="0" distB="0" distL="114300" distR="114300" simplePos="0" relativeHeight="251676672" behindDoc="0" locked="0" layoutInCell="1" allowOverlap="1" wp14:anchorId="7A718B00" wp14:editId="4DE73504">
                <wp:simplePos x="0" y="0"/>
                <wp:positionH relativeFrom="column">
                  <wp:posOffset>280988</wp:posOffset>
                </wp:positionH>
                <wp:positionV relativeFrom="paragraph">
                  <wp:posOffset>273368</wp:posOffset>
                </wp:positionV>
                <wp:extent cx="1419225" cy="1102995"/>
                <wp:effectExtent l="0" t="0" r="28575" b="1905"/>
                <wp:wrapNone/>
                <wp:docPr id="291" name="Group 291" descr="problem 2-2&#10;"/>
                <wp:cNvGraphicFramePr/>
                <a:graphic xmlns:a="http://schemas.openxmlformats.org/drawingml/2006/main">
                  <a:graphicData uri="http://schemas.microsoft.com/office/word/2010/wordprocessingGroup">
                    <wpg:wgp>
                      <wpg:cNvGrpSpPr/>
                      <wpg:grpSpPr>
                        <a:xfrm>
                          <a:off x="0" y="0"/>
                          <a:ext cx="1419225" cy="1102995"/>
                          <a:chOff x="0" y="0"/>
                          <a:chExt cx="1419225" cy="1102995"/>
                        </a:xfrm>
                      </wpg:grpSpPr>
                      <pic:pic xmlns:pic="http://schemas.openxmlformats.org/drawingml/2006/picture">
                        <pic:nvPicPr>
                          <pic:cNvPr id="289" name="Picture 289" descr="Problem 2-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419225" cy="1102995"/>
                          </a:xfrm>
                          <a:prstGeom prst="rect">
                            <a:avLst/>
                          </a:prstGeom>
                        </pic:spPr>
                      </pic:pic>
                      <wps:wsp>
                        <wps:cNvPr id="290" name="Rectangle 290">
                          <a:extLst>
                            <a:ext uri="{C183D7F6-B498-43B3-948B-1728B52AA6E4}">
                              <adec:decorative xmlns:adec="http://schemas.microsoft.com/office/drawing/2017/decorative" val="1"/>
                            </a:ext>
                          </a:extLst>
                        </wps:cNvPr>
                        <wps:cNvSpPr/>
                        <wps:spPr>
                          <a:xfrm>
                            <a:off x="409575" y="942975"/>
                            <a:ext cx="1009650" cy="109537"/>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765A1F1" id="Group 291" o:spid="_x0000_s1026" alt="problem 2-2&#10;" style="position:absolute;margin-left:22.15pt;margin-top:21.55pt;width:111.75pt;height:86.85pt;z-index:251676672" coordsize="14192,110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">
                <v:shape id="Picture 289" o:spid="_x0000_s1027" type="#_x0000_t75" alt="Problem 2-2" style="position:absolute;width:14192;height:11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">
                  <v:imagedata r:id="rId18" o:title="Problem 2-2"/>
                </v:shape>
                <v:rect id="Rectangle 290" o:spid="_x0000_s1028" alt="&quot;&quot;" style="position:absolute;left:4095;top:9429;width:10097;height:1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" fillcolor="white [3201]" strokecolor="white [3212]" strokeweight="1pt"/>
              </v:group>
            </w:pict>
          </mc:Fallback>
        </mc:AlternateContent>
      </w:r>
      <w:r w:rsidR="0033046A">
        <w:rPr>
          <w:noProof/>
        </w:rPr>
        <mc:AlternateContent>
          <mc:Choice Requires="wps">
            <w:drawing>
              <wp:anchor distT="45720" distB="45720" distL="114300" distR="114300" simplePos="0" relativeHeight="251674624" behindDoc="0" locked="0" layoutInCell="1" allowOverlap="1" wp14:anchorId="18744530" wp14:editId="6336E2FE">
                <wp:simplePos x="0" y="0"/>
                <wp:positionH relativeFrom="column">
                  <wp:posOffset>47625</wp:posOffset>
                </wp:positionH>
                <wp:positionV relativeFrom="paragraph">
                  <wp:posOffset>1463040</wp:posOffset>
                </wp:positionV>
                <wp:extent cx="6271895" cy="1228725"/>
                <wp:effectExtent l="0" t="0" r="14605" b="28575"/>
                <wp:wrapTopAndBottom/>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895" cy="1228725"/>
                        </a:xfrm>
                        <a:prstGeom prst="rect">
                          <a:avLst/>
                        </a:prstGeom>
                        <a:solidFill>
                          <a:srgbClr val="FFFFFF"/>
                        </a:solidFill>
                        <a:ln w="9525">
                          <a:solidFill>
                            <a:srgbClr val="000000"/>
                          </a:solidFill>
                          <a:miter lim="800000"/>
                          <a:headEnd/>
                          <a:tailEnd/>
                        </a:ln>
                      </wps:spPr>
                      <wps:txbx>
                        <w:txbxContent>
                          <w:p w14:paraId="7EB3E1E2" w14:textId="7ACA5F4B" w:rsidR="0033046A" w:rsidRDefault="0033046A" w:rsidP="0033046A">
                            <w:pPr>
                              <w:spacing w:after="0" w:line="240" w:lineRule="auto"/>
                              <w:rPr>
                                <w:rFonts w:ascii="Courier New" w:hAnsi="Courier New" w:cs="Courier New"/>
                                <w:b/>
                                <w:bCs/>
                                <w:color w:val="FF0000"/>
                                <w:sz w:val="20"/>
                                <w:szCs w:val="20"/>
                              </w:rPr>
                            </w:pPr>
                            <w:r w:rsidRPr="0017418E">
                              <w:rPr>
                                <w:rFonts w:ascii="Courier New" w:hAnsi="Courier New" w:cs="Courier New"/>
                                <w:b/>
                                <w:bCs/>
                                <w:color w:val="FF0000"/>
                                <w:sz w:val="20"/>
                                <w:szCs w:val="20"/>
                              </w:rPr>
                              <w:t>Answer</w:t>
                            </w:r>
                            <w:r w:rsidR="00672BD3">
                              <w:rPr>
                                <w:rFonts w:ascii="Courier New" w:hAnsi="Courier New" w:cs="Courier New"/>
                                <w:b/>
                                <w:bCs/>
                                <w:color w:val="FF0000"/>
                                <w:sz w:val="20"/>
                                <w:szCs w:val="20"/>
                              </w:rPr>
                              <w:t xml:space="preserve">: </w:t>
                            </w:r>
                            <w:r w:rsidR="001F74B3">
                              <w:rPr>
                                <w:rFonts w:ascii="Courier New" w:hAnsi="Courier New" w:cs="Courier New"/>
                                <w:b/>
                                <w:bCs/>
                                <w:color w:val="FF0000"/>
                                <w:sz w:val="20"/>
                                <w:szCs w:val="20"/>
                              </w:rPr>
                              <w:t xml:space="preserve">Compilation error, </w:t>
                            </w:r>
                            <w:r w:rsidR="006E2E34">
                              <w:rPr>
                                <w:rFonts w:ascii="Courier New" w:hAnsi="Courier New" w:cs="Courier New"/>
                                <w:b/>
                                <w:bCs/>
                                <w:color w:val="FF0000"/>
                                <w:sz w:val="20"/>
                                <w:szCs w:val="20"/>
                              </w:rPr>
                              <w:t xml:space="preserve">member functions of a class which share the same name as the class can only be a constructor, but in this case the member function Q </w:t>
                            </w:r>
                            <w:r w:rsidR="00C571B9">
                              <w:rPr>
                                <w:rFonts w:ascii="Courier New" w:hAnsi="Courier New" w:cs="Courier New"/>
                                <w:b/>
                                <w:bCs/>
                                <w:color w:val="FF0000"/>
                                <w:sz w:val="20"/>
                                <w:szCs w:val="20"/>
                              </w:rPr>
                              <w:t xml:space="preserve">is not a constructor since it takes an int </w:t>
                            </w:r>
                            <w:r w:rsidR="006E3FE1">
                              <w:rPr>
                                <w:rFonts w:ascii="Courier New" w:hAnsi="Courier New" w:cs="Courier New"/>
                                <w:b/>
                                <w:bCs/>
                                <w:color w:val="FF0000"/>
                                <w:sz w:val="20"/>
                                <w:szCs w:val="20"/>
                              </w:rPr>
                              <w:t>argument</w:t>
                            </w:r>
                            <w:r w:rsidR="00C571B9">
                              <w:rPr>
                                <w:rFonts w:ascii="Courier New" w:hAnsi="Courier New" w:cs="Courier New"/>
                                <w:b/>
                                <w:bCs/>
                                <w:color w:val="FF0000"/>
                                <w:sz w:val="20"/>
                                <w:szCs w:val="20"/>
                              </w:rPr>
                              <w:t>.</w:t>
                            </w:r>
                          </w:p>
                          <w:p w14:paraId="16A2E942" w14:textId="302200E1" w:rsidR="00C571B9" w:rsidRDefault="00C571B9" w:rsidP="0033046A">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class Q {</w:t>
                            </w:r>
                          </w:p>
                          <w:p w14:paraId="2388758E" w14:textId="304915F4" w:rsidR="00C571B9" w:rsidRDefault="00C571B9" w:rsidP="0033046A">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 xml:space="preserve">public: </w:t>
                            </w:r>
                          </w:p>
                          <w:p w14:paraId="7EDBF4B3" w14:textId="43395976" w:rsidR="00C571B9" w:rsidRDefault="00C571B9" w:rsidP="0033046A">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ab/>
                              <w:t xml:space="preserve">int </w:t>
                            </w:r>
                            <w:proofErr w:type="gramStart"/>
                            <w:r>
                              <w:rPr>
                                <w:rFonts w:ascii="Courier New" w:hAnsi="Courier New" w:cs="Courier New"/>
                                <w:b/>
                                <w:bCs/>
                                <w:color w:val="FF0000"/>
                                <w:sz w:val="20"/>
                                <w:szCs w:val="20"/>
                              </w:rPr>
                              <w:t>Q(</w:t>
                            </w:r>
                            <w:proofErr w:type="gramEnd"/>
                            <w:r>
                              <w:rPr>
                                <w:rFonts w:ascii="Courier New" w:hAnsi="Courier New" w:cs="Courier New"/>
                                <w:b/>
                                <w:bCs/>
                                <w:color w:val="FF0000"/>
                                <w:sz w:val="20"/>
                                <w:szCs w:val="20"/>
                              </w:rPr>
                              <w:t>);</w:t>
                            </w:r>
                          </w:p>
                          <w:p w14:paraId="0A29E727" w14:textId="73155F35" w:rsidR="00C571B9" w:rsidRPr="0017418E" w:rsidRDefault="00C571B9" w:rsidP="0033046A">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744530" id="_x0000_s1031" type="#_x0000_t202" style="position:absolute;left:0;text-align:left;margin-left:3.75pt;margin-top:115.2pt;width:493.85pt;height:96.7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">
                <v:textbox>
                  <w:txbxContent>
                    <w:p w14:paraId="7EB3E1E2" w14:textId="7ACA5F4B" w:rsidR="0033046A" w:rsidRDefault="0033046A" w:rsidP="0033046A">
                      <w:pPr>
                        <w:spacing w:after="0" w:line="240" w:lineRule="auto"/>
                        <w:rPr>
                          <w:rFonts w:ascii="Courier New" w:hAnsi="Courier New" w:cs="Courier New"/>
                          <w:b/>
                          <w:bCs/>
                          <w:color w:val="FF0000"/>
                          <w:sz w:val="20"/>
                          <w:szCs w:val="20"/>
                        </w:rPr>
                      </w:pPr>
                      <w:r w:rsidRPr="0017418E">
                        <w:rPr>
                          <w:rFonts w:ascii="Courier New" w:hAnsi="Courier New" w:cs="Courier New"/>
                          <w:b/>
                          <w:bCs/>
                          <w:color w:val="FF0000"/>
                          <w:sz w:val="20"/>
                          <w:szCs w:val="20"/>
                        </w:rPr>
                        <w:t>Answer</w:t>
                      </w:r>
                      <w:r w:rsidR="00672BD3">
                        <w:rPr>
                          <w:rFonts w:ascii="Courier New" w:hAnsi="Courier New" w:cs="Courier New"/>
                          <w:b/>
                          <w:bCs/>
                          <w:color w:val="FF0000"/>
                          <w:sz w:val="20"/>
                          <w:szCs w:val="20"/>
                        </w:rPr>
                        <w:t xml:space="preserve">: </w:t>
                      </w:r>
                      <w:r w:rsidR="001F74B3">
                        <w:rPr>
                          <w:rFonts w:ascii="Courier New" w:hAnsi="Courier New" w:cs="Courier New"/>
                          <w:b/>
                          <w:bCs/>
                          <w:color w:val="FF0000"/>
                          <w:sz w:val="20"/>
                          <w:szCs w:val="20"/>
                        </w:rPr>
                        <w:t xml:space="preserve">Compilation error, </w:t>
                      </w:r>
                      <w:r w:rsidR="006E2E34">
                        <w:rPr>
                          <w:rFonts w:ascii="Courier New" w:hAnsi="Courier New" w:cs="Courier New"/>
                          <w:b/>
                          <w:bCs/>
                          <w:color w:val="FF0000"/>
                          <w:sz w:val="20"/>
                          <w:szCs w:val="20"/>
                        </w:rPr>
                        <w:t xml:space="preserve">member functions of a class which share the same name as the class can only be a constructor, but in this case the member function Q </w:t>
                      </w:r>
                      <w:r w:rsidR="00C571B9">
                        <w:rPr>
                          <w:rFonts w:ascii="Courier New" w:hAnsi="Courier New" w:cs="Courier New"/>
                          <w:b/>
                          <w:bCs/>
                          <w:color w:val="FF0000"/>
                          <w:sz w:val="20"/>
                          <w:szCs w:val="20"/>
                        </w:rPr>
                        <w:t xml:space="preserve">is not a constructor since it takes an int </w:t>
                      </w:r>
                      <w:r w:rsidR="006E3FE1">
                        <w:rPr>
                          <w:rFonts w:ascii="Courier New" w:hAnsi="Courier New" w:cs="Courier New"/>
                          <w:b/>
                          <w:bCs/>
                          <w:color w:val="FF0000"/>
                          <w:sz w:val="20"/>
                          <w:szCs w:val="20"/>
                        </w:rPr>
                        <w:t>argument</w:t>
                      </w:r>
                      <w:r w:rsidR="00C571B9">
                        <w:rPr>
                          <w:rFonts w:ascii="Courier New" w:hAnsi="Courier New" w:cs="Courier New"/>
                          <w:b/>
                          <w:bCs/>
                          <w:color w:val="FF0000"/>
                          <w:sz w:val="20"/>
                          <w:szCs w:val="20"/>
                        </w:rPr>
                        <w:t>.</w:t>
                      </w:r>
                    </w:p>
                    <w:p w14:paraId="16A2E942" w14:textId="302200E1" w:rsidR="00C571B9" w:rsidRDefault="00C571B9" w:rsidP="0033046A">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class Q {</w:t>
                      </w:r>
                    </w:p>
                    <w:p w14:paraId="2388758E" w14:textId="304915F4" w:rsidR="00C571B9" w:rsidRDefault="00C571B9" w:rsidP="0033046A">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 xml:space="preserve">public: </w:t>
                      </w:r>
                    </w:p>
                    <w:p w14:paraId="7EDBF4B3" w14:textId="43395976" w:rsidR="00C571B9" w:rsidRDefault="00C571B9" w:rsidP="0033046A">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ab/>
                        <w:t xml:space="preserve">int </w:t>
                      </w:r>
                      <w:proofErr w:type="gramStart"/>
                      <w:r>
                        <w:rPr>
                          <w:rFonts w:ascii="Courier New" w:hAnsi="Courier New" w:cs="Courier New"/>
                          <w:b/>
                          <w:bCs/>
                          <w:color w:val="FF0000"/>
                          <w:sz w:val="20"/>
                          <w:szCs w:val="20"/>
                        </w:rPr>
                        <w:t>Q(</w:t>
                      </w:r>
                      <w:proofErr w:type="gramEnd"/>
                      <w:r>
                        <w:rPr>
                          <w:rFonts w:ascii="Courier New" w:hAnsi="Courier New" w:cs="Courier New"/>
                          <w:b/>
                          <w:bCs/>
                          <w:color w:val="FF0000"/>
                          <w:sz w:val="20"/>
                          <w:szCs w:val="20"/>
                        </w:rPr>
                        <w:t>);</w:t>
                      </w:r>
                    </w:p>
                    <w:p w14:paraId="0A29E727" w14:textId="73155F35" w:rsidR="00C571B9" w:rsidRPr="0017418E" w:rsidRDefault="00C571B9" w:rsidP="0033046A">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w:t>
                      </w:r>
                    </w:p>
                  </w:txbxContent>
                </v:textbox>
                <w10:wrap type="topAndBottom"/>
              </v:shape>
            </w:pict>
          </mc:Fallback>
        </mc:AlternateContent>
      </w:r>
      <w:r w:rsidR="00A45D7D">
        <w:rPr>
          <w:rFonts w:ascii="AGaramond-Regular" w:hAnsi="AGaramond-Regular" w:cs="AGaramond-Regular"/>
          <w:sz w:val="21"/>
          <w:szCs w:val="21"/>
        </w:rPr>
        <w:t xml:space="preserve">The following code defines class </w:t>
      </w:r>
      <w:r w:rsidR="00A45D7D">
        <w:rPr>
          <w:rFonts w:ascii="LucidaSansTypewriter" w:hAnsi="LucidaSansTypewriter" w:cs="LucidaSansTypewriter"/>
          <w:sz w:val="16"/>
          <w:szCs w:val="16"/>
        </w:rPr>
        <w:t>Q</w:t>
      </w:r>
      <w:r w:rsidR="00A45D7D">
        <w:rPr>
          <w:rFonts w:ascii="AGaramond-Regular" w:hAnsi="AGaramond-Regular" w:cs="AGaramond-Regular"/>
          <w:sz w:val="21"/>
          <w:szCs w:val="21"/>
        </w:rPr>
        <w:t>:</w:t>
      </w:r>
    </w:p>
    <w:p w14:paraId="214FFE27" w14:textId="2CE558A1" w:rsidR="005935E3" w:rsidRDefault="005935E3" w:rsidP="001461AB"/>
    <w:p w14:paraId="6D4FAD53" w14:textId="160254BB" w:rsidR="001461AB" w:rsidRDefault="001461AB" w:rsidP="001461AB"/>
    <w:p w14:paraId="6789B768" w14:textId="7B50016F" w:rsidR="0027137A" w:rsidRDefault="0027137A" w:rsidP="009270AC"/>
    <w:p w14:paraId="4C84554C" w14:textId="09D626FA" w:rsidR="003546C9" w:rsidRDefault="003546C9" w:rsidP="00F03C5D"/>
    <w:p w14:paraId="77A1EC4E" w14:textId="3965C7EB" w:rsidR="00057A99" w:rsidRDefault="00057A99" w:rsidP="00057A99">
      <w:pPr>
        <w:pStyle w:val="ListParagraph"/>
        <w:numPr>
          <w:ilvl w:val="0"/>
          <w:numId w:val="18"/>
        </w:numPr>
      </w:pPr>
      <w:r w:rsidRPr="00057A99">
        <w:t>The following is another version of class Q’s definition:</w:t>
      </w:r>
    </w:p>
    <w:p w14:paraId="5507B68B" w14:textId="428E7AA6" w:rsidR="004F761E" w:rsidRDefault="00EF28DF" w:rsidP="00EF28DF">
      <w:pPr>
        <w:ind w:left="360"/>
      </w:pPr>
      <w:r>
        <w:rPr>
          <w:noProof/>
        </w:rPr>
        <w:drawing>
          <wp:inline distT="0" distB="0" distL="0" distR="0" wp14:anchorId="25B914A8" wp14:editId="390F33E8">
            <wp:extent cx="1009650" cy="824848"/>
            <wp:effectExtent l="0" t="0" r="0" b="0"/>
            <wp:docPr id="292" name="Picture 292" descr="probl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Picture 292" descr="problem 2-3"/>
                    <pic:cNvPicPr/>
                  </pic:nvPicPr>
                  <pic:blipFill>
                    <a:blip r:embed="rId19">
                      <a:extLst>
                        <a:ext uri="{28A0092B-C50C-407E-A947-70E740481C1C}">
                          <a14:useLocalDpi xmlns:a14="http://schemas.microsoft.com/office/drawing/2010/main" val="0"/>
                        </a:ext>
                      </a:extLst>
                    </a:blip>
                    <a:stretch>
                      <a:fillRect/>
                    </a:stretch>
                  </pic:blipFill>
                  <pic:spPr>
                    <a:xfrm>
                      <a:off x="0" y="0"/>
                      <a:ext cx="1009650" cy="824848"/>
                    </a:xfrm>
                    <a:prstGeom prst="rect">
                      <a:avLst/>
                    </a:prstGeom>
                  </pic:spPr>
                </pic:pic>
              </a:graphicData>
            </a:graphic>
          </wp:inline>
        </w:drawing>
      </w:r>
      <w:r w:rsidR="006D0F7C">
        <w:rPr>
          <w:noProof/>
        </w:rPr>
        <mc:AlternateContent>
          <mc:Choice Requires="wps">
            <w:drawing>
              <wp:inline distT="0" distB="0" distL="0" distR="0" wp14:anchorId="6F03FDE8" wp14:editId="66663193">
                <wp:extent cx="6271895" cy="402609"/>
                <wp:effectExtent l="0" t="0" r="14605" b="16510"/>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895" cy="402609"/>
                        </a:xfrm>
                        <a:prstGeom prst="rect">
                          <a:avLst/>
                        </a:prstGeom>
                        <a:solidFill>
                          <a:srgbClr val="FFFFFF"/>
                        </a:solidFill>
                        <a:ln w="9525">
                          <a:solidFill>
                            <a:srgbClr val="000000"/>
                          </a:solidFill>
                          <a:miter lim="800000"/>
                          <a:headEnd/>
                          <a:tailEnd/>
                        </a:ln>
                      </wps:spPr>
                      <wps:txbx>
                        <w:txbxContent>
                          <w:p w14:paraId="098B5D7F" w14:textId="754DCEFA" w:rsidR="006D0F7C" w:rsidRPr="0017418E" w:rsidRDefault="006D0F7C" w:rsidP="006D0F7C">
                            <w:pPr>
                              <w:spacing w:after="0" w:line="240" w:lineRule="auto"/>
                              <w:rPr>
                                <w:rFonts w:ascii="Courier New" w:hAnsi="Courier New" w:cs="Courier New"/>
                                <w:b/>
                                <w:bCs/>
                                <w:color w:val="FF0000"/>
                                <w:sz w:val="20"/>
                                <w:szCs w:val="20"/>
                              </w:rPr>
                            </w:pPr>
                            <w:r w:rsidRPr="0017418E">
                              <w:rPr>
                                <w:rFonts w:ascii="Courier New" w:hAnsi="Courier New" w:cs="Courier New"/>
                                <w:b/>
                                <w:bCs/>
                                <w:color w:val="FF0000"/>
                                <w:sz w:val="20"/>
                                <w:szCs w:val="20"/>
                              </w:rPr>
                              <w:t>Answer</w:t>
                            </w:r>
                            <w:r w:rsidR="0029122F">
                              <w:rPr>
                                <w:rFonts w:ascii="Courier New" w:hAnsi="Courier New" w:cs="Courier New"/>
                                <w:b/>
                                <w:bCs/>
                                <w:color w:val="FF0000"/>
                                <w:sz w:val="20"/>
                                <w:szCs w:val="20"/>
                              </w:rPr>
                              <w:t>: No error</w:t>
                            </w:r>
                          </w:p>
                        </w:txbxContent>
                      </wps:txbx>
                      <wps:bodyPr rot="0" vert="horz" wrap="square" lIns="91440" tIns="45720" rIns="91440" bIns="45720" anchor="t" anchorCtr="0">
                        <a:noAutofit/>
                      </wps:bodyPr>
                    </wps:wsp>
                  </a:graphicData>
                </a:graphic>
              </wp:inline>
            </w:drawing>
          </mc:Choice>
          <mc:Fallback>
            <w:pict>
              <v:shape w14:anchorId="6F03FDE8" id="_x0000_s1032" type="#_x0000_t202" style="width:493.85pt;height:3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">
                <v:textbox>
                  <w:txbxContent>
                    <w:p w14:paraId="098B5D7F" w14:textId="754DCEFA" w:rsidR="006D0F7C" w:rsidRPr="0017418E" w:rsidRDefault="006D0F7C" w:rsidP="006D0F7C">
                      <w:pPr>
                        <w:spacing w:after="0" w:line="240" w:lineRule="auto"/>
                        <w:rPr>
                          <w:rFonts w:ascii="Courier New" w:hAnsi="Courier New" w:cs="Courier New"/>
                          <w:b/>
                          <w:bCs/>
                          <w:color w:val="FF0000"/>
                          <w:sz w:val="20"/>
                          <w:szCs w:val="20"/>
                        </w:rPr>
                      </w:pPr>
                      <w:r w:rsidRPr="0017418E">
                        <w:rPr>
                          <w:rFonts w:ascii="Courier New" w:hAnsi="Courier New" w:cs="Courier New"/>
                          <w:b/>
                          <w:bCs/>
                          <w:color w:val="FF0000"/>
                          <w:sz w:val="20"/>
                          <w:szCs w:val="20"/>
                        </w:rPr>
                        <w:t>Answer</w:t>
                      </w:r>
                      <w:r w:rsidR="0029122F">
                        <w:rPr>
                          <w:rFonts w:ascii="Courier New" w:hAnsi="Courier New" w:cs="Courier New"/>
                          <w:b/>
                          <w:bCs/>
                          <w:color w:val="FF0000"/>
                          <w:sz w:val="20"/>
                          <w:szCs w:val="20"/>
                        </w:rPr>
                        <w:t>: No error</w:t>
                      </w:r>
                    </w:p>
                  </w:txbxContent>
                </v:textbox>
                <w10:anchorlock/>
              </v:shape>
            </w:pict>
          </mc:Fallback>
        </mc:AlternateContent>
      </w:r>
    </w:p>
    <w:p w14:paraId="2920E2D6" w14:textId="2A628766" w:rsidR="004F761E" w:rsidRDefault="00F9450F" w:rsidP="00057A99">
      <w:pPr>
        <w:pStyle w:val="ListParagraph"/>
        <w:numPr>
          <w:ilvl w:val="0"/>
          <w:numId w:val="18"/>
        </w:numPr>
      </w:pPr>
      <w:r w:rsidRPr="00F9450F">
        <w:t xml:space="preserve">The following defines </w:t>
      </w:r>
      <w:proofErr w:type="spellStart"/>
      <w:r w:rsidRPr="00F9450F">
        <w:t>setHour</w:t>
      </w:r>
      <w:proofErr w:type="spellEnd"/>
      <w:r w:rsidRPr="00F9450F">
        <w:t>, a member function of the Time class</w:t>
      </w:r>
      <w:r>
        <w:t>.</w:t>
      </w:r>
    </w:p>
    <w:p w14:paraId="0DFC2D23" w14:textId="2F52A4DC" w:rsidR="00CB65D0" w:rsidRDefault="006D0F7C" w:rsidP="0051530F">
      <w:pPr>
        <w:pStyle w:val="ListParagraph"/>
      </w:pPr>
      <w:r>
        <w:rPr>
          <w:noProof/>
        </w:rPr>
        <w:drawing>
          <wp:inline distT="0" distB="0" distL="0" distR="0" wp14:anchorId="3AB665D2" wp14:editId="026CEF0D">
            <wp:extent cx="2190750" cy="754193"/>
            <wp:effectExtent l="0" t="0" r="0" b="8255"/>
            <wp:docPr id="294" name="Picture 294" descr="probl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problem 2-4"/>
                    <pic:cNvPicPr/>
                  </pic:nvPicPr>
                  <pic:blipFill>
                    <a:blip r:embed="rId20">
                      <a:extLst>
                        <a:ext uri="{28A0092B-C50C-407E-A947-70E740481C1C}">
                          <a14:useLocalDpi xmlns:a14="http://schemas.microsoft.com/office/drawing/2010/main" val="0"/>
                        </a:ext>
                      </a:extLst>
                    </a:blip>
                    <a:stretch>
                      <a:fillRect/>
                    </a:stretch>
                  </pic:blipFill>
                  <pic:spPr>
                    <a:xfrm>
                      <a:off x="0" y="0"/>
                      <a:ext cx="2190750" cy="754193"/>
                    </a:xfrm>
                    <a:prstGeom prst="rect">
                      <a:avLst/>
                    </a:prstGeom>
                  </pic:spPr>
                </pic:pic>
              </a:graphicData>
            </a:graphic>
          </wp:inline>
        </w:drawing>
      </w:r>
      <w:r>
        <w:rPr>
          <w:noProof/>
        </w:rPr>
        <mc:AlternateContent>
          <mc:Choice Requires="wps">
            <w:drawing>
              <wp:inline distT="0" distB="0" distL="0" distR="0" wp14:anchorId="7630034E" wp14:editId="55FBE6E3">
                <wp:extent cx="6271895" cy="388961"/>
                <wp:effectExtent l="0" t="0" r="14605" b="11430"/>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895" cy="388961"/>
                        </a:xfrm>
                        <a:prstGeom prst="rect">
                          <a:avLst/>
                        </a:prstGeom>
                        <a:solidFill>
                          <a:srgbClr val="FFFFFF"/>
                        </a:solidFill>
                        <a:ln w="9525">
                          <a:solidFill>
                            <a:srgbClr val="000000"/>
                          </a:solidFill>
                          <a:miter lim="800000"/>
                          <a:headEnd/>
                          <a:tailEnd/>
                        </a:ln>
                      </wps:spPr>
                      <wps:txbx>
                        <w:txbxContent>
                          <w:p w14:paraId="73E7C60C" w14:textId="4C91BFDC" w:rsidR="006D0F7C" w:rsidRPr="0017418E" w:rsidRDefault="006D0F7C" w:rsidP="006D0F7C">
                            <w:pPr>
                              <w:spacing w:after="0" w:line="240" w:lineRule="auto"/>
                              <w:rPr>
                                <w:rFonts w:ascii="Courier New" w:hAnsi="Courier New" w:cs="Courier New"/>
                                <w:b/>
                                <w:bCs/>
                                <w:color w:val="FF0000"/>
                                <w:sz w:val="20"/>
                                <w:szCs w:val="20"/>
                              </w:rPr>
                            </w:pPr>
                            <w:r w:rsidRPr="0017418E">
                              <w:rPr>
                                <w:rFonts w:ascii="Courier New" w:hAnsi="Courier New" w:cs="Courier New"/>
                                <w:b/>
                                <w:bCs/>
                                <w:color w:val="FF0000"/>
                                <w:sz w:val="20"/>
                                <w:szCs w:val="20"/>
                              </w:rPr>
                              <w:t>Answer</w:t>
                            </w:r>
                            <w:r w:rsidR="00E75626">
                              <w:rPr>
                                <w:rFonts w:ascii="Courier New" w:hAnsi="Courier New" w:cs="Courier New"/>
                                <w:b/>
                                <w:bCs/>
                                <w:color w:val="FF0000"/>
                                <w:sz w:val="20"/>
                                <w:szCs w:val="20"/>
                              </w:rPr>
                              <w:t xml:space="preserve">: </w:t>
                            </w:r>
                            <w:r w:rsidR="007D77BE">
                              <w:rPr>
                                <w:rFonts w:ascii="Courier New" w:hAnsi="Courier New" w:cs="Courier New"/>
                                <w:b/>
                                <w:bCs/>
                                <w:color w:val="FF0000"/>
                                <w:sz w:val="20"/>
                                <w:szCs w:val="20"/>
                              </w:rPr>
                              <w:t>No error</w:t>
                            </w:r>
                          </w:p>
                        </w:txbxContent>
                      </wps:txbx>
                      <wps:bodyPr rot="0" vert="horz" wrap="square" lIns="91440" tIns="45720" rIns="91440" bIns="45720" anchor="t" anchorCtr="0">
                        <a:noAutofit/>
                      </wps:bodyPr>
                    </wps:wsp>
                  </a:graphicData>
                </a:graphic>
              </wp:inline>
            </w:drawing>
          </mc:Choice>
          <mc:Fallback>
            <w:pict>
              <v:shape w14:anchorId="7630034E" id="_x0000_s1033" type="#_x0000_t202" style="width:493.85pt;height:3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">
                <v:textbox>
                  <w:txbxContent>
                    <w:p w14:paraId="73E7C60C" w14:textId="4C91BFDC" w:rsidR="006D0F7C" w:rsidRPr="0017418E" w:rsidRDefault="006D0F7C" w:rsidP="006D0F7C">
                      <w:pPr>
                        <w:spacing w:after="0" w:line="240" w:lineRule="auto"/>
                        <w:rPr>
                          <w:rFonts w:ascii="Courier New" w:hAnsi="Courier New" w:cs="Courier New"/>
                          <w:b/>
                          <w:bCs/>
                          <w:color w:val="FF0000"/>
                          <w:sz w:val="20"/>
                          <w:szCs w:val="20"/>
                        </w:rPr>
                      </w:pPr>
                      <w:r w:rsidRPr="0017418E">
                        <w:rPr>
                          <w:rFonts w:ascii="Courier New" w:hAnsi="Courier New" w:cs="Courier New"/>
                          <w:b/>
                          <w:bCs/>
                          <w:color w:val="FF0000"/>
                          <w:sz w:val="20"/>
                          <w:szCs w:val="20"/>
                        </w:rPr>
                        <w:t>Answer</w:t>
                      </w:r>
                      <w:r w:rsidR="00E75626">
                        <w:rPr>
                          <w:rFonts w:ascii="Courier New" w:hAnsi="Courier New" w:cs="Courier New"/>
                          <w:b/>
                          <w:bCs/>
                          <w:color w:val="FF0000"/>
                          <w:sz w:val="20"/>
                          <w:szCs w:val="20"/>
                        </w:rPr>
                        <w:t xml:space="preserve">: </w:t>
                      </w:r>
                      <w:r w:rsidR="007D77BE">
                        <w:rPr>
                          <w:rFonts w:ascii="Courier New" w:hAnsi="Courier New" w:cs="Courier New"/>
                          <w:b/>
                          <w:bCs/>
                          <w:color w:val="FF0000"/>
                          <w:sz w:val="20"/>
                          <w:szCs w:val="20"/>
                        </w:rPr>
                        <w:t>No error</w:t>
                      </w:r>
                    </w:p>
                  </w:txbxContent>
                </v:textbox>
                <w10:anchorlock/>
              </v:shape>
            </w:pict>
          </mc:Fallback>
        </mc:AlternateContent>
      </w:r>
    </w:p>
    <w:p w14:paraId="1A1EE837" w14:textId="48CC21E6" w:rsidR="00F9450F" w:rsidRDefault="00E5307F" w:rsidP="00057A99">
      <w:pPr>
        <w:pStyle w:val="ListParagraph"/>
        <w:numPr>
          <w:ilvl w:val="0"/>
          <w:numId w:val="18"/>
        </w:numPr>
      </w:pPr>
      <w:r w:rsidRPr="00E5307F">
        <w:t xml:space="preserve">The following code should call member function </w:t>
      </w:r>
      <w:proofErr w:type="spellStart"/>
      <w:r w:rsidRPr="00E5307F">
        <w:t>printUniversal</w:t>
      </w:r>
      <w:proofErr w:type="spellEnd"/>
      <w:r w:rsidRPr="00E5307F">
        <w:t xml:space="preserve"> of the Time class</w:t>
      </w:r>
    </w:p>
    <w:p w14:paraId="2F4EFF90" w14:textId="77777777" w:rsidR="006D0F7C" w:rsidRDefault="006D0F7C" w:rsidP="005A4EDB">
      <w:pPr>
        <w:pStyle w:val="ListParagraph"/>
      </w:pPr>
      <w:r>
        <w:rPr>
          <w:noProof/>
        </w:rPr>
        <w:drawing>
          <wp:inline distT="0" distB="0" distL="0" distR="0" wp14:anchorId="19ACF62B" wp14:editId="1B6C984E">
            <wp:extent cx="1662113" cy="653426"/>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662113" cy="653426"/>
                    </a:xfrm>
                    <a:prstGeom prst="rect">
                      <a:avLst/>
                    </a:prstGeom>
                  </pic:spPr>
                </pic:pic>
              </a:graphicData>
            </a:graphic>
          </wp:inline>
        </w:drawing>
      </w:r>
    </w:p>
    <w:p w14:paraId="48187A89" w14:textId="77777777" w:rsidR="006D0F7C" w:rsidRDefault="006D0F7C" w:rsidP="005A4EDB">
      <w:pPr>
        <w:pStyle w:val="ListParagraph"/>
      </w:pPr>
    </w:p>
    <w:p w14:paraId="6005CE29" w14:textId="79CF4A09" w:rsidR="000C73D1" w:rsidRDefault="005A4EDB" w:rsidP="007A79BC">
      <w:pPr>
        <w:pStyle w:val="ListParagraph"/>
      </w:pPr>
      <w:r>
        <w:rPr>
          <w:noProof/>
        </w:rPr>
        <mc:AlternateContent>
          <mc:Choice Requires="wps">
            <w:drawing>
              <wp:inline distT="0" distB="0" distL="0" distR="0" wp14:anchorId="30930698" wp14:editId="14ACCF92">
                <wp:extent cx="6271895" cy="1228725"/>
                <wp:effectExtent l="0" t="0" r="14605" b="28575"/>
                <wp:docPr id="2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895" cy="1228725"/>
                        </a:xfrm>
                        <a:prstGeom prst="rect">
                          <a:avLst/>
                        </a:prstGeom>
                        <a:solidFill>
                          <a:srgbClr val="FFFFFF"/>
                        </a:solidFill>
                        <a:ln w="9525">
                          <a:solidFill>
                            <a:srgbClr val="000000"/>
                          </a:solidFill>
                          <a:miter lim="800000"/>
                          <a:headEnd/>
                          <a:tailEnd/>
                        </a:ln>
                      </wps:spPr>
                      <wps:txbx>
                        <w:txbxContent>
                          <w:p w14:paraId="48DECFE7" w14:textId="685E73A1" w:rsidR="005A4EDB" w:rsidRDefault="005A4EDB" w:rsidP="005A4EDB">
                            <w:pPr>
                              <w:spacing w:after="0" w:line="240" w:lineRule="auto"/>
                              <w:rPr>
                                <w:rFonts w:ascii="Courier New" w:hAnsi="Courier New" w:cs="Courier New"/>
                                <w:b/>
                                <w:bCs/>
                                <w:color w:val="FF0000"/>
                                <w:sz w:val="20"/>
                                <w:szCs w:val="20"/>
                              </w:rPr>
                            </w:pPr>
                            <w:r w:rsidRPr="0017418E">
                              <w:rPr>
                                <w:rFonts w:ascii="Courier New" w:hAnsi="Courier New" w:cs="Courier New"/>
                                <w:b/>
                                <w:bCs/>
                                <w:color w:val="FF0000"/>
                                <w:sz w:val="20"/>
                                <w:szCs w:val="20"/>
                              </w:rPr>
                              <w:t>Answer</w:t>
                            </w:r>
                            <w:r w:rsidR="007D77BE">
                              <w:rPr>
                                <w:rFonts w:ascii="Courier New" w:hAnsi="Courier New" w:cs="Courier New"/>
                                <w:b/>
                                <w:bCs/>
                                <w:color w:val="FF0000"/>
                                <w:sz w:val="20"/>
                                <w:szCs w:val="20"/>
                              </w:rPr>
                              <w:t xml:space="preserve">: </w:t>
                            </w:r>
                            <w:r w:rsidR="00EF69B7">
                              <w:rPr>
                                <w:rFonts w:ascii="Courier New" w:hAnsi="Courier New" w:cs="Courier New"/>
                                <w:b/>
                                <w:bCs/>
                                <w:color w:val="FF0000"/>
                                <w:sz w:val="20"/>
                                <w:szCs w:val="20"/>
                              </w:rPr>
                              <w:t xml:space="preserve">Compilation error, </w:t>
                            </w:r>
                            <w:proofErr w:type="spellStart"/>
                            <w:r w:rsidR="00EF69B7">
                              <w:rPr>
                                <w:rFonts w:ascii="Courier New" w:hAnsi="Courier New" w:cs="Courier New"/>
                                <w:b/>
                                <w:bCs/>
                                <w:color w:val="FF0000"/>
                                <w:sz w:val="20"/>
                                <w:szCs w:val="20"/>
                              </w:rPr>
                              <w:t>clockPtr</w:t>
                            </w:r>
                            <w:proofErr w:type="spellEnd"/>
                            <w:r w:rsidR="00EF69B7">
                              <w:rPr>
                                <w:rFonts w:ascii="Courier New" w:hAnsi="Courier New" w:cs="Courier New"/>
                                <w:b/>
                                <w:bCs/>
                                <w:color w:val="FF0000"/>
                                <w:sz w:val="20"/>
                                <w:szCs w:val="20"/>
                              </w:rPr>
                              <w:t xml:space="preserve"> points to the address of clock, but </w:t>
                            </w:r>
                            <w:proofErr w:type="spellStart"/>
                            <w:r w:rsidR="00EF69B7">
                              <w:rPr>
                                <w:rFonts w:ascii="Courier New" w:hAnsi="Courier New" w:cs="Courier New"/>
                                <w:b/>
                                <w:bCs/>
                                <w:color w:val="FF0000"/>
                                <w:sz w:val="20"/>
                                <w:szCs w:val="20"/>
                              </w:rPr>
                              <w:t>clockPtr</w:t>
                            </w:r>
                            <w:proofErr w:type="spellEnd"/>
                            <w:r w:rsidR="00EF69B7">
                              <w:rPr>
                                <w:rFonts w:ascii="Courier New" w:hAnsi="Courier New" w:cs="Courier New"/>
                                <w:b/>
                                <w:bCs/>
                                <w:color w:val="FF0000"/>
                                <w:sz w:val="20"/>
                                <w:szCs w:val="20"/>
                              </w:rPr>
                              <w:t xml:space="preserve"> cannot access members of the class since it is not </w:t>
                            </w:r>
                            <w:r w:rsidR="005067AC">
                              <w:rPr>
                                <w:rFonts w:ascii="Courier New" w:hAnsi="Courier New" w:cs="Courier New"/>
                                <w:b/>
                                <w:bCs/>
                                <w:color w:val="FF0000"/>
                                <w:sz w:val="20"/>
                                <w:szCs w:val="20"/>
                              </w:rPr>
                              <w:t xml:space="preserve">a member of the class. To rectify this we can define </w:t>
                            </w:r>
                            <w:proofErr w:type="spellStart"/>
                            <w:r w:rsidR="005067AC">
                              <w:rPr>
                                <w:rFonts w:ascii="Courier New" w:hAnsi="Courier New" w:cs="Courier New"/>
                                <w:b/>
                                <w:bCs/>
                                <w:color w:val="FF0000"/>
                                <w:sz w:val="20"/>
                                <w:szCs w:val="20"/>
                              </w:rPr>
                              <w:t>clockPtr</w:t>
                            </w:r>
                            <w:proofErr w:type="spellEnd"/>
                            <w:r w:rsidR="005067AC">
                              <w:rPr>
                                <w:rFonts w:ascii="Courier New" w:hAnsi="Courier New" w:cs="Courier New"/>
                                <w:b/>
                                <w:bCs/>
                                <w:color w:val="FF0000"/>
                                <w:sz w:val="20"/>
                                <w:szCs w:val="20"/>
                              </w:rPr>
                              <w:t xml:space="preserve"> in the Time class</w:t>
                            </w:r>
                          </w:p>
                          <w:p w14:paraId="018BD027" w14:textId="0F77AC4F" w:rsidR="005067AC" w:rsidRDefault="005067AC" w:rsidP="005A4EDB">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class Time {</w:t>
                            </w:r>
                          </w:p>
                          <w:p w14:paraId="7D1A08F2" w14:textId="0B202AC1" w:rsidR="005067AC" w:rsidRDefault="005067AC" w:rsidP="005A4EDB">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ab/>
                            </w:r>
                            <w:r w:rsidR="00EF0290">
                              <w:rPr>
                                <w:rFonts w:ascii="Courier New" w:hAnsi="Courier New" w:cs="Courier New"/>
                                <w:b/>
                                <w:bCs/>
                                <w:color w:val="FF0000"/>
                                <w:sz w:val="20"/>
                                <w:szCs w:val="20"/>
                              </w:rPr>
                              <w:t xml:space="preserve">int </w:t>
                            </w:r>
                            <w:proofErr w:type="gramStart"/>
                            <w:r w:rsidR="00EF0290">
                              <w:rPr>
                                <w:rFonts w:ascii="Courier New" w:hAnsi="Courier New" w:cs="Courier New"/>
                                <w:b/>
                                <w:bCs/>
                                <w:color w:val="FF0000"/>
                                <w:sz w:val="20"/>
                                <w:szCs w:val="20"/>
                              </w:rPr>
                              <w:t>clock;</w:t>
                            </w:r>
                            <w:proofErr w:type="gramEnd"/>
                          </w:p>
                          <w:p w14:paraId="6C14DA65" w14:textId="75DE11FE" w:rsidR="00EF0290" w:rsidRDefault="00EF0290" w:rsidP="005A4EDB">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ab/>
                              <w:t>int *</w:t>
                            </w:r>
                            <w:proofErr w:type="spellStart"/>
                            <w:r>
                              <w:rPr>
                                <w:rFonts w:ascii="Courier New" w:hAnsi="Courier New" w:cs="Courier New"/>
                                <w:b/>
                                <w:bCs/>
                                <w:color w:val="FF0000"/>
                                <w:sz w:val="20"/>
                                <w:szCs w:val="20"/>
                              </w:rPr>
                              <w:t>clockPtr</w:t>
                            </w:r>
                            <w:proofErr w:type="spellEnd"/>
                            <w:r>
                              <w:rPr>
                                <w:rFonts w:ascii="Courier New" w:hAnsi="Courier New" w:cs="Courier New"/>
                                <w:b/>
                                <w:bCs/>
                                <w:color w:val="FF0000"/>
                                <w:sz w:val="20"/>
                                <w:szCs w:val="20"/>
                              </w:rPr>
                              <w:t xml:space="preserve"> = &amp;</w:t>
                            </w:r>
                            <w:proofErr w:type="gramStart"/>
                            <w:r>
                              <w:rPr>
                                <w:rFonts w:ascii="Courier New" w:hAnsi="Courier New" w:cs="Courier New"/>
                                <w:b/>
                                <w:bCs/>
                                <w:color w:val="FF0000"/>
                                <w:sz w:val="20"/>
                                <w:szCs w:val="20"/>
                              </w:rPr>
                              <w:t>clock;</w:t>
                            </w:r>
                            <w:proofErr w:type="gramEnd"/>
                          </w:p>
                          <w:p w14:paraId="3292ED3D" w14:textId="32B7DEDA" w:rsidR="005067AC" w:rsidRPr="0017418E" w:rsidRDefault="005067AC" w:rsidP="005A4EDB">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w:t>
                            </w:r>
                          </w:p>
                        </w:txbxContent>
                      </wps:txbx>
                      <wps:bodyPr rot="0" vert="horz" wrap="square" lIns="91440" tIns="45720" rIns="91440" bIns="45720" anchor="t" anchorCtr="0">
                        <a:noAutofit/>
                      </wps:bodyPr>
                    </wps:wsp>
                  </a:graphicData>
                </a:graphic>
              </wp:inline>
            </w:drawing>
          </mc:Choice>
          <mc:Fallback>
            <w:pict>
              <v:shape w14:anchorId="30930698" id="_x0000_s1034" type="#_x0000_t202" style="width:493.85pt;height:9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">
                <v:textbox>
                  <w:txbxContent>
                    <w:p w14:paraId="48DECFE7" w14:textId="685E73A1" w:rsidR="005A4EDB" w:rsidRDefault="005A4EDB" w:rsidP="005A4EDB">
                      <w:pPr>
                        <w:spacing w:after="0" w:line="240" w:lineRule="auto"/>
                        <w:rPr>
                          <w:rFonts w:ascii="Courier New" w:hAnsi="Courier New" w:cs="Courier New"/>
                          <w:b/>
                          <w:bCs/>
                          <w:color w:val="FF0000"/>
                          <w:sz w:val="20"/>
                          <w:szCs w:val="20"/>
                        </w:rPr>
                      </w:pPr>
                      <w:r w:rsidRPr="0017418E">
                        <w:rPr>
                          <w:rFonts w:ascii="Courier New" w:hAnsi="Courier New" w:cs="Courier New"/>
                          <w:b/>
                          <w:bCs/>
                          <w:color w:val="FF0000"/>
                          <w:sz w:val="20"/>
                          <w:szCs w:val="20"/>
                        </w:rPr>
                        <w:t>Answer</w:t>
                      </w:r>
                      <w:r w:rsidR="007D77BE">
                        <w:rPr>
                          <w:rFonts w:ascii="Courier New" w:hAnsi="Courier New" w:cs="Courier New"/>
                          <w:b/>
                          <w:bCs/>
                          <w:color w:val="FF0000"/>
                          <w:sz w:val="20"/>
                          <w:szCs w:val="20"/>
                        </w:rPr>
                        <w:t xml:space="preserve">: </w:t>
                      </w:r>
                      <w:r w:rsidR="00EF69B7">
                        <w:rPr>
                          <w:rFonts w:ascii="Courier New" w:hAnsi="Courier New" w:cs="Courier New"/>
                          <w:b/>
                          <w:bCs/>
                          <w:color w:val="FF0000"/>
                          <w:sz w:val="20"/>
                          <w:szCs w:val="20"/>
                        </w:rPr>
                        <w:t xml:space="preserve">Compilation error, </w:t>
                      </w:r>
                      <w:proofErr w:type="spellStart"/>
                      <w:r w:rsidR="00EF69B7">
                        <w:rPr>
                          <w:rFonts w:ascii="Courier New" w:hAnsi="Courier New" w:cs="Courier New"/>
                          <w:b/>
                          <w:bCs/>
                          <w:color w:val="FF0000"/>
                          <w:sz w:val="20"/>
                          <w:szCs w:val="20"/>
                        </w:rPr>
                        <w:t>clockPtr</w:t>
                      </w:r>
                      <w:proofErr w:type="spellEnd"/>
                      <w:r w:rsidR="00EF69B7">
                        <w:rPr>
                          <w:rFonts w:ascii="Courier New" w:hAnsi="Courier New" w:cs="Courier New"/>
                          <w:b/>
                          <w:bCs/>
                          <w:color w:val="FF0000"/>
                          <w:sz w:val="20"/>
                          <w:szCs w:val="20"/>
                        </w:rPr>
                        <w:t xml:space="preserve"> points to the address of clock, but </w:t>
                      </w:r>
                      <w:proofErr w:type="spellStart"/>
                      <w:r w:rsidR="00EF69B7">
                        <w:rPr>
                          <w:rFonts w:ascii="Courier New" w:hAnsi="Courier New" w:cs="Courier New"/>
                          <w:b/>
                          <w:bCs/>
                          <w:color w:val="FF0000"/>
                          <w:sz w:val="20"/>
                          <w:szCs w:val="20"/>
                        </w:rPr>
                        <w:t>clockPtr</w:t>
                      </w:r>
                      <w:proofErr w:type="spellEnd"/>
                      <w:r w:rsidR="00EF69B7">
                        <w:rPr>
                          <w:rFonts w:ascii="Courier New" w:hAnsi="Courier New" w:cs="Courier New"/>
                          <w:b/>
                          <w:bCs/>
                          <w:color w:val="FF0000"/>
                          <w:sz w:val="20"/>
                          <w:szCs w:val="20"/>
                        </w:rPr>
                        <w:t xml:space="preserve"> cannot access members of the class since it is not </w:t>
                      </w:r>
                      <w:r w:rsidR="005067AC">
                        <w:rPr>
                          <w:rFonts w:ascii="Courier New" w:hAnsi="Courier New" w:cs="Courier New"/>
                          <w:b/>
                          <w:bCs/>
                          <w:color w:val="FF0000"/>
                          <w:sz w:val="20"/>
                          <w:szCs w:val="20"/>
                        </w:rPr>
                        <w:t xml:space="preserve">a member of the class. To rectify this we can define </w:t>
                      </w:r>
                      <w:proofErr w:type="spellStart"/>
                      <w:r w:rsidR="005067AC">
                        <w:rPr>
                          <w:rFonts w:ascii="Courier New" w:hAnsi="Courier New" w:cs="Courier New"/>
                          <w:b/>
                          <w:bCs/>
                          <w:color w:val="FF0000"/>
                          <w:sz w:val="20"/>
                          <w:szCs w:val="20"/>
                        </w:rPr>
                        <w:t>clockPtr</w:t>
                      </w:r>
                      <w:proofErr w:type="spellEnd"/>
                      <w:r w:rsidR="005067AC">
                        <w:rPr>
                          <w:rFonts w:ascii="Courier New" w:hAnsi="Courier New" w:cs="Courier New"/>
                          <w:b/>
                          <w:bCs/>
                          <w:color w:val="FF0000"/>
                          <w:sz w:val="20"/>
                          <w:szCs w:val="20"/>
                        </w:rPr>
                        <w:t xml:space="preserve"> in the Time class</w:t>
                      </w:r>
                    </w:p>
                    <w:p w14:paraId="018BD027" w14:textId="0F77AC4F" w:rsidR="005067AC" w:rsidRDefault="005067AC" w:rsidP="005A4EDB">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class Time {</w:t>
                      </w:r>
                    </w:p>
                    <w:p w14:paraId="7D1A08F2" w14:textId="0B202AC1" w:rsidR="005067AC" w:rsidRDefault="005067AC" w:rsidP="005A4EDB">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ab/>
                      </w:r>
                      <w:r w:rsidR="00EF0290">
                        <w:rPr>
                          <w:rFonts w:ascii="Courier New" w:hAnsi="Courier New" w:cs="Courier New"/>
                          <w:b/>
                          <w:bCs/>
                          <w:color w:val="FF0000"/>
                          <w:sz w:val="20"/>
                          <w:szCs w:val="20"/>
                        </w:rPr>
                        <w:t xml:space="preserve">int </w:t>
                      </w:r>
                      <w:proofErr w:type="gramStart"/>
                      <w:r w:rsidR="00EF0290">
                        <w:rPr>
                          <w:rFonts w:ascii="Courier New" w:hAnsi="Courier New" w:cs="Courier New"/>
                          <w:b/>
                          <w:bCs/>
                          <w:color w:val="FF0000"/>
                          <w:sz w:val="20"/>
                          <w:szCs w:val="20"/>
                        </w:rPr>
                        <w:t>clock;</w:t>
                      </w:r>
                      <w:proofErr w:type="gramEnd"/>
                    </w:p>
                    <w:p w14:paraId="6C14DA65" w14:textId="75DE11FE" w:rsidR="00EF0290" w:rsidRDefault="00EF0290" w:rsidP="005A4EDB">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ab/>
                        <w:t>int *</w:t>
                      </w:r>
                      <w:proofErr w:type="spellStart"/>
                      <w:r>
                        <w:rPr>
                          <w:rFonts w:ascii="Courier New" w:hAnsi="Courier New" w:cs="Courier New"/>
                          <w:b/>
                          <w:bCs/>
                          <w:color w:val="FF0000"/>
                          <w:sz w:val="20"/>
                          <w:szCs w:val="20"/>
                        </w:rPr>
                        <w:t>clockPtr</w:t>
                      </w:r>
                      <w:proofErr w:type="spellEnd"/>
                      <w:r>
                        <w:rPr>
                          <w:rFonts w:ascii="Courier New" w:hAnsi="Courier New" w:cs="Courier New"/>
                          <w:b/>
                          <w:bCs/>
                          <w:color w:val="FF0000"/>
                          <w:sz w:val="20"/>
                          <w:szCs w:val="20"/>
                        </w:rPr>
                        <w:t xml:space="preserve"> = &amp;</w:t>
                      </w:r>
                      <w:proofErr w:type="gramStart"/>
                      <w:r>
                        <w:rPr>
                          <w:rFonts w:ascii="Courier New" w:hAnsi="Courier New" w:cs="Courier New"/>
                          <w:b/>
                          <w:bCs/>
                          <w:color w:val="FF0000"/>
                          <w:sz w:val="20"/>
                          <w:szCs w:val="20"/>
                        </w:rPr>
                        <w:t>clock;</w:t>
                      </w:r>
                      <w:proofErr w:type="gramEnd"/>
                    </w:p>
                    <w:p w14:paraId="3292ED3D" w14:textId="32B7DEDA" w:rsidR="005067AC" w:rsidRPr="0017418E" w:rsidRDefault="005067AC" w:rsidP="005A4EDB">
                      <w:pPr>
                        <w:spacing w:after="0" w:line="240" w:lineRule="auto"/>
                        <w:rPr>
                          <w:rFonts w:ascii="Courier New" w:hAnsi="Courier New" w:cs="Courier New"/>
                          <w:b/>
                          <w:bCs/>
                          <w:color w:val="FF0000"/>
                          <w:sz w:val="20"/>
                          <w:szCs w:val="20"/>
                        </w:rPr>
                      </w:pPr>
                      <w:r>
                        <w:rPr>
                          <w:rFonts w:ascii="Courier New" w:hAnsi="Courier New" w:cs="Courier New"/>
                          <w:b/>
                          <w:bCs/>
                          <w:color w:val="FF0000"/>
                          <w:sz w:val="20"/>
                          <w:szCs w:val="20"/>
                        </w:rPr>
                        <w:t>};</w:t>
                      </w:r>
                    </w:p>
                  </w:txbxContent>
                </v:textbox>
                <w10:anchorlock/>
              </v:shape>
            </w:pict>
          </mc:Fallback>
        </mc:AlternateContent>
      </w:r>
    </w:p>
    <w:p w14:paraId="41BC79CA" w14:textId="59C2E777" w:rsidR="003546C9" w:rsidRDefault="003546C9" w:rsidP="003546C9">
      <w:pPr>
        <w:pStyle w:val="Heading3"/>
      </w:pPr>
      <w:r>
        <w:lastRenderedPageBreak/>
        <w:t>Problem 3: Programming</w:t>
      </w:r>
    </w:p>
    <w:p w14:paraId="7ADC38D3" w14:textId="61C65B2D" w:rsidR="00173D6B" w:rsidRDefault="00173D6B" w:rsidP="000C73D1">
      <w:r>
        <w:t xml:space="preserve">The </w:t>
      </w:r>
      <w:r w:rsidR="00B41207">
        <w:t>Bucket</w:t>
      </w:r>
      <w:r>
        <w:t xml:space="preserve"> data structure:</w:t>
      </w:r>
    </w:p>
    <w:p w14:paraId="57881F52" w14:textId="2AD7E6F2" w:rsidR="005838C4" w:rsidRDefault="005838C4" w:rsidP="005838C4">
      <w:r>
        <w:t xml:space="preserve">Collections (or containers) are a very important part of </w:t>
      </w:r>
      <w:r w:rsidR="00174061">
        <w:t>programming</w:t>
      </w:r>
      <w:r>
        <w:t>. A "</w:t>
      </w:r>
      <w:r w:rsidR="00B41207">
        <w:t>bucket</w:t>
      </w:r>
      <w:r>
        <w:t xml:space="preserve">" data structure is a container that follows the form and function of many data structures. Its purpose is to collect and store </w:t>
      </w:r>
      <w:r w:rsidR="00783CB9">
        <w:t xml:space="preserve">any type </w:t>
      </w:r>
      <w:r w:rsidR="00B92008">
        <w:t>of</w:t>
      </w:r>
      <w:r>
        <w:t xml:space="preserve"> values</w:t>
      </w:r>
      <w:r w:rsidR="00174061">
        <w:t>, your bucket will store only doubles</w:t>
      </w:r>
      <w:r>
        <w:t>. Using simple operations, like add, remove, count, etc., one can simply store and retrieve large quantities of values using a small amount of code.</w:t>
      </w:r>
    </w:p>
    <w:p w14:paraId="0986914B" w14:textId="788F646D" w:rsidR="005838C4" w:rsidRDefault="005838C4" w:rsidP="005838C4">
      <w:r>
        <w:t xml:space="preserve">The </w:t>
      </w:r>
      <w:r w:rsidR="00B41207">
        <w:t>bucket</w:t>
      </w:r>
      <w:r>
        <w:t xml:space="preserve"> is an unordered collection. Simply put, an unordered collection of elements are stored in a way that their order cannot be predicted. Other data structures like stacks and queues store their elements in a predictable order (these are known as ordered collections), </w:t>
      </w:r>
      <w:r w:rsidR="00B41207">
        <w:t>bucket</w:t>
      </w:r>
      <w:r>
        <w:t>s do not.</w:t>
      </w:r>
    </w:p>
    <w:p w14:paraId="1A4F48C5" w14:textId="30C4FC78" w:rsidR="00173D6B" w:rsidRDefault="00173D6B" w:rsidP="00173D6B">
      <w:r>
        <w:t xml:space="preserve">Implement the </w:t>
      </w:r>
      <w:r w:rsidR="00B41207">
        <w:rPr>
          <w:i/>
          <w:iCs/>
        </w:rPr>
        <w:t>bucket</w:t>
      </w:r>
      <w:r>
        <w:t xml:space="preserve"> class from the header file provided. The header will be called, "</w:t>
      </w:r>
      <w:proofErr w:type="spellStart"/>
      <w:r w:rsidR="00B41207">
        <w:t>bucket</w:t>
      </w:r>
      <w:r>
        <w:t>.h</w:t>
      </w:r>
      <w:proofErr w:type="spellEnd"/>
      <w:r>
        <w:t>".</w:t>
      </w:r>
      <w:r w:rsidR="00884C08">
        <w:t xml:space="preserve"> It contain</w:t>
      </w:r>
      <w:r w:rsidR="005029A2">
        <w:t>s</w:t>
      </w:r>
      <w:r w:rsidR="00884C08">
        <w:t xml:space="preserve"> a variable of</w:t>
      </w:r>
      <w:r w:rsidR="00360206">
        <w:t xml:space="preserve"> type</w:t>
      </w:r>
      <w:r w:rsidR="00884C08">
        <w:t xml:space="preserve"> </w:t>
      </w:r>
      <w:proofErr w:type="spellStart"/>
      <w:r w:rsidR="00884C08">
        <w:t>size_t</w:t>
      </w:r>
      <w:proofErr w:type="spellEnd"/>
      <w:r w:rsidR="00884C08">
        <w:t xml:space="preserve"> to show the </w:t>
      </w:r>
      <w:r w:rsidR="00992E39">
        <w:t>default</w:t>
      </w:r>
      <w:r w:rsidR="00884C08">
        <w:t xml:space="preserve"> size of the </w:t>
      </w:r>
      <w:r w:rsidR="00992E39">
        <w:t>bucket.</w:t>
      </w:r>
      <w:r w:rsidR="00360206">
        <w:t xml:space="preserve"> </w:t>
      </w:r>
      <w:r w:rsidR="00992E39">
        <w:t>Initially, t</w:t>
      </w:r>
      <w:r w:rsidR="00174061">
        <w:t xml:space="preserve">he array is declared at this size. </w:t>
      </w:r>
      <w:r w:rsidR="003A59AD">
        <w:t xml:space="preserve">Because </w:t>
      </w:r>
      <w:r w:rsidR="00B41207">
        <w:t>Bucket</w:t>
      </w:r>
      <w:r w:rsidR="004719EF">
        <w:t xml:space="preserve"> is a class it must be defined in </w:t>
      </w:r>
      <w:proofErr w:type="spellStart"/>
      <w:r w:rsidR="00B41207">
        <w:t>bucket</w:t>
      </w:r>
      <w:r w:rsidR="004719EF">
        <w:t>.h</w:t>
      </w:r>
      <w:proofErr w:type="spellEnd"/>
      <w:r w:rsidR="00174061">
        <w:t xml:space="preserve"> and bucket.cpp</w:t>
      </w:r>
      <w:r w:rsidR="005702E3">
        <w:t>.</w:t>
      </w:r>
    </w:p>
    <w:p w14:paraId="62293FC3" w14:textId="1A801F4F" w:rsidR="00A1142C" w:rsidRPr="00B71C5B" w:rsidRDefault="003F603A" w:rsidP="003F603A">
      <w:pPr>
        <w:pStyle w:val="Heading3"/>
      </w:pPr>
      <w:r>
        <w:t>Requirements</w:t>
      </w:r>
    </w:p>
    <w:p w14:paraId="1862DE0B" w14:textId="03C8FA60" w:rsidR="00A1142C" w:rsidRDefault="00A1142C" w:rsidP="00A1142C">
      <w:pPr>
        <w:pStyle w:val="ListParagraph"/>
        <w:numPr>
          <w:ilvl w:val="0"/>
          <w:numId w:val="19"/>
        </w:numPr>
      </w:pPr>
      <w:r w:rsidRPr="00A24482">
        <w:t>T</w:t>
      </w:r>
      <w:r w:rsidR="00D0480C" w:rsidRPr="00A24482">
        <w:t xml:space="preserve">he </w:t>
      </w:r>
      <w:r w:rsidR="00B41207">
        <w:t>bucket</w:t>
      </w:r>
      <w:r w:rsidR="00D0480C" w:rsidRPr="00A24482">
        <w:t xml:space="preserve"> is a utility class. It is used by client code to simply store and retrieve items of </w:t>
      </w:r>
      <w:r w:rsidR="00174061">
        <w:t>double</w:t>
      </w:r>
      <w:r w:rsidR="00D0480C" w:rsidRPr="00A24482">
        <w:t xml:space="preserve"> type. </w:t>
      </w:r>
      <w:r w:rsidR="00D0480C" w:rsidRPr="00174061">
        <w:rPr>
          <w:b/>
        </w:rPr>
        <w:t>T</w:t>
      </w:r>
      <w:r w:rsidR="00D93E68" w:rsidRPr="00174061">
        <w:rPr>
          <w:b/>
        </w:rPr>
        <w:t xml:space="preserve">here is no console input or output in the </w:t>
      </w:r>
      <w:r w:rsidR="00B41207" w:rsidRPr="00174061">
        <w:rPr>
          <w:b/>
        </w:rPr>
        <w:t>bucket</w:t>
      </w:r>
      <w:r w:rsidR="00D93E68" w:rsidRPr="00174061">
        <w:rPr>
          <w:b/>
        </w:rPr>
        <w:t xml:space="preserve"> class.</w:t>
      </w:r>
      <w:r w:rsidR="00D93E68" w:rsidRPr="00A24482">
        <w:t xml:space="preserve"> </w:t>
      </w:r>
    </w:p>
    <w:p w14:paraId="5039DCE3" w14:textId="3948BD3A" w:rsidR="00992E39" w:rsidRDefault="003029A8" w:rsidP="00A1142C">
      <w:pPr>
        <w:pStyle w:val="ListParagraph"/>
        <w:numPr>
          <w:ilvl w:val="0"/>
          <w:numId w:val="19"/>
        </w:numPr>
      </w:pPr>
      <w:r>
        <w:t xml:space="preserve">The bucket dynamically resizes when it gets full. Its array is created on the heap. The array should double in size when an </w:t>
      </w:r>
      <w:r w:rsidRPr="003029A8">
        <w:rPr>
          <w:i/>
        </w:rPr>
        <w:t>add</w:t>
      </w:r>
      <w:r>
        <w:t xml:space="preserve"> operation is called but the bucket is full. Be sure to deallocate the old array after copying its data to the new array. Use </w:t>
      </w:r>
      <w:r w:rsidRPr="003029A8">
        <w:rPr>
          <w:i/>
        </w:rPr>
        <w:t>new</w:t>
      </w:r>
      <w:r>
        <w:t xml:space="preserve"> to create the new array and </w:t>
      </w:r>
      <w:proofErr w:type="gramStart"/>
      <w:r w:rsidRPr="003029A8">
        <w:rPr>
          <w:i/>
        </w:rPr>
        <w:t>delete[</w:t>
      </w:r>
      <w:proofErr w:type="gramEnd"/>
      <w:r w:rsidRPr="003029A8">
        <w:rPr>
          <w:i/>
        </w:rPr>
        <w:t>]</w:t>
      </w:r>
      <w:r>
        <w:t xml:space="preserve"> to deallocate the old one. </w:t>
      </w:r>
    </w:p>
    <w:p w14:paraId="3F2CEC63" w14:textId="085E35F9" w:rsidR="00992E39" w:rsidRPr="00A24482" w:rsidRDefault="00174061" w:rsidP="00992E39">
      <w:pPr>
        <w:pStyle w:val="ListParagraph"/>
        <w:numPr>
          <w:ilvl w:val="0"/>
          <w:numId w:val="19"/>
        </w:numPr>
      </w:pPr>
      <w:r>
        <w:t>You must implement the bucket in two files: the header file (.h) will contain the declaration of the bucket</w:t>
      </w:r>
      <w:r w:rsidR="002A33CE">
        <w:t xml:space="preserve"> (tis file is provided)</w:t>
      </w:r>
      <w:r>
        <w:t>, and the definition file (.</w:t>
      </w:r>
      <w:proofErr w:type="spellStart"/>
      <w:r>
        <w:t>cpp</w:t>
      </w:r>
      <w:proofErr w:type="spellEnd"/>
      <w:r>
        <w:t>) will contain the definition of the bucket’s functions.</w:t>
      </w:r>
    </w:p>
    <w:p w14:paraId="6B9C6C60" w14:textId="780FAEC9" w:rsidR="00BC40D9" w:rsidRDefault="00A1142C" w:rsidP="000C73D1">
      <w:pPr>
        <w:pStyle w:val="ListParagraph"/>
        <w:numPr>
          <w:ilvl w:val="0"/>
          <w:numId w:val="19"/>
        </w:numPr>
      </w:pPr>
      <w:r w:rsidRPr="002A33CE">
        <w:rPr>
          <w:b/>
        </w:rPr>
        <w:t>D</w:t>
      </w:r>
      <w:r w:rsidR="00D62A62" w:rsidRPr="002A33CE">
        <w:rPr>
          <w:b/>
        </w:rPr>
        <w:t xml:space="preserve">o not add </w:t>
      </w:r>
      <w:r w:rsidRPr="002A33CE">
        <w:rPr>
          <w:b/>
        </w:rPr>
        <w:t>to or</w:t>
      </w:r>
      <w:r w:rsidR="00D62A62" w:rsidRPr="002A33CE">
        <w:rPr>
          <w:b/>
        </w:rPr>
        <w:t xml:space="preserve"> change the public members of the class.</w:t>
      </w:r>
      <w:r w:rsidR="00D62A62" w:rsidRPr="00A24482">
        <w:t xml:space="preserve"> You ca</w:t>
      </w:r>
      <w:r w:rsidR="00D0480C" w:rsidRPr="00A24482">
        <w:t xml:space="preserve">n add private </w:t>
      </w:r>
      <w:r w:rsidR="002A33CE">
        <w:t xml:space="preserve">utility </w:t>
      </w:r>
      <w:r w:rsidR="00D0480C" w:rsidRPr="00A24482">
        <w:t>functions and data members but do not alter the public</w:t>
      </w:r>
      <w:r w:rsidR="00E57C46" w:rsidRPr="00A24482">
        <w:t xml:space="preserve"> section of the class.</w:t>
      </w:r>
    </w:p>
    <w:p w14:paraId="7C67405B" w14:textId="1A5A3658" w:rsidR="00A1142C" w:rsidRPr="00A24482" w:rsidRDefault="00A1142C" w:rsidP="000C73D1">
      <w:pPr>
        <w:pStyle w:val="ListParagraph"/>
        <w:numPr>
          <w:ilvl w:val="0"/>
          <w:numId w:val="19"/>
        </w:numPr>
      </w:pPr>
      <w:r w:rsidRPr="00A24482">
        <w:t>Do not include your own header files in this</w:t>
      </w:r>
      <w:r w:rsidR="00030FE9" w:rsidRPr="00A24482">
        <w:t xml:space="preserve"> class. This class should be a stand-alone class that requires only </w:t>
      </w:r>
      <w:r w:rsidR="00B71C5B" w:rsidRPr="00A24482">
        <w:t xml:space="preserve">C++ standard library includes. </w:t>
      </w:r>
    </w:p>
    <w:p w14:paraId="75796CA6" w14:textId="7F168476" w:rsidR="00911444" w:rsidRDefault="00343A1D" w:rsidP="00976FD4">
      <w:pPr>
        <w:pStyle w:val="ListParagraph"/>
        <w:numPr>
          <w:ilvl w:val="0"/>
          <w:numId w:val="19"/>
        </w:numPr>
      </w:pPr>
      <w:r w:rsidRPr="00A24482">
        <w:t xml:space="preserve">Read the pre and post conditions for each member function in the </w:t>
      </w:r>
      <w:r w:rsidR="00A24482" w:rsidRPr="00A24482">
        <w:t xml:space="preserve">public section of </w:t>
      </w:r>
      <w:proofErr w:type="spellStart"/>
      <w:r w:rsidR="00B41207">
        <w:t>bucket</w:t>
      </w:r>
      <w:r w:rsidR="00A24482" w:rsidRPr="00A24482">
        <w:t>.h</w:t>
      </w:r>
      <w:proofErr w:type="spellEnd"/>
      <w:r w:rsidR="00A24482" w:rsidRPr="00A24482">
        <w:t xml:space="preserve"> to understand its responsibilities.</w:t>
      </w:r>
    </w:p>
    <w:p w14:paraId="7AA7A3F3" w14:textId="55ED5264" w:rsidR="00992E39" w:rsidRPr="00A24482" w:rsidRDefault="00174061" w:rsidP="00992E39">
      <w:pPr>
        <w:pStyle w:val="ListParagraph"/>
        <w:numPr>
          <w:ilvl w:val="0"/>
          <w:numId w:val="19"/>
        </w:numPr>
      </w:pPr>
      <w:r w:rsidRPr="00A24482">
        <w:t>You will write a test program called, "test_</w:t>
      </w:r>
      <w:r>
        <w:t>bucket</w:t>
      </w:r>
      <w:r w:rsidRPr="00A24482">
        <w:t xml:space="preserve">.cpp" to thoroughly test your </w:t>
      </w:r>
      <w:r>
        <w:t>Bucket</w:t>
      </w:r>
      <w:r w:rsidRPr="00A24482">
        <w:t xml:space="preserve"> class' functions.</w:t>
      </w:r>
    </w:p>
    <w:p w14:paraId="13AAD52A" w14:textId="292B0C8A" w:rsidR="0034541D" w:rsidRDefault="001B1785" w:rsidP="0011426A">
      <w:pPr>
        <w:pStyle w:val="Heading1"/>
      </w:pPr>
      <w:r>
        <w:t>W</w:t>
      </w:r>
      <w:r w:rsidR="0011426A">
        <w:t xml:space="preserve">hat to Submit for Lab </w:t>
      </w:r>
      <w:r w:rsidR="00516FA5">
        <w:t>4a</w:t>
      </w:r>
      <w:r w:rsidR="002E0B85">
        <w:t xml:space="preserve"> </w:t>
      </w:r>
      <w:r w:rsidR="0011426A">
        <w:t>Activity</w:t>
      </w:r>
    </w:p>
    <w:p w14:paraId="05BF9C27" w14:textId="2BC56684" w:rsidR="0011426A" w:rsidRDefault="00174061" w:rsidP="002E0B85">
      <w:pPr>
        <w:pStyle w:val="ListParagraph"/>
        <w:numPr>
          <w:ilvl w:val="0"/>
          <w:numId w:val="6"/>
        </w:numPr>
      </w:pPr>
      <w:r>
        <w:t>T</w:t>
      </w:r>
      <w:r w:rsidR="00FC2ED5">
        <w:t>his document completed</w:t>
      </w:r>
      <w:r w:rsidR="003E288B">
        <w:t>.</w:t>
      </w:r>
    </w:p>
    <w:p w14:paraId="29869325" w14:textId="5CDDC7C6" w:rsidR="00F03C5D" w:rsidRDefault="00B41207" w:rsidP="002E0B85">
      <w:pPr>
        <w:pStyle w:val="ListParagraph"/>
        <w:numPr>
          <w:ilvl w:val="0"/>
          <w:numId w:val="6"/>
        </w:numPr>
      </w:pPr>
      <w:proofErr w:type="spellStart"/>
      <w:r>
        <w:t>bucket</w:t>
      </w:r>
      <w:r w:rsidR="008834E3">
        <w:t>.h</w:t>
      </w:r>
      <w:proofErr w:type="spellEnd"/>
    </w:p>
    <w:p w14:paraId="4345EF31" w14:textId="7F8491A2" w:rsidR="00174061" w:rsidRDefault="00174061" w:rsidP="002E0B85">
      <w:pPr>
        <w:pStyle w:val="ListParagraph"/>
        <w:numPr>
          <w:ilvl w:val="0"/>
          <w:numId w:val="6"/>
        </w:numPr>
      </w:pPr>
      <w:r>
        <w:t>bucket.cpp</w:t>
      </w:r>
    </w:p>
    <w:p w14:paraId="0D7265EB" w14:textId="7CC6537D" w:rsidR="008834E3" w:rsidRDefault="008834E3" w:rsidP="0035647A">
      <w:pPr>
        <w:pStyle w:val="ListParagraph"/>
        <w:numPr>
          <w:ilvl w:val="0"/>
          <w:numId w:val="6"/>
        </w:numPr>
      </w:pPr>
      <w:r>
        <w:t>test_</w:t>
      </w:r>
      <w:r w:rsidR="00B41207">
        <w:t>bucket</w:t>
      </w:r>
      <w:r>
        <w:t>.cpp</w:t>
      </w:r>
    </w:p>
    <w:p w14:paraId="16F7B9F2" w14:textId="0C8B88C3" w:rsidR="003E45AC" w:rsidRPr="007A79BC" w:rsidRDefault="003E45AC" w:rsidP="007A79BC">
      <w:pPr>
        <w:pStyle w:val="ListParagraph"/>
        <w:ind w:left="360"/>
        <w:rPr>
          <w:sz w:val="20"/>
          <w:szCs w:val="20"/>
        </w:rPr>
      </w:pPr>
    </w:p>
    <w:sectPr w:rsidR="003E45AC" w:rsidRPr="007A79BC" w:rsidSect="007237A2">
      <w:headerReference w:type="even" r:id="rId22"/>
      <w:headerReference w:type="default" r:id="rId23"/>
      <w:footerReference w:type="even" r:id="rId24"/>
      <w:footerReference w:type="default" r:id="rId25"/>
      <w:headerReference w:type="first" r:id="rId26"/>
      <w:footerReference w:type="first" r:id="rId2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7B111" w14:textId="77777777" w:rsidR="00B904A5" w:rsidRDefault="00B904A5" w:rsidP="007237A2">
      <w:pPr>
        <w:spacing w:after="0" w:line="240" w:lineRule="auto"/>
      </w:pPr>
      <w:r>
        <w:separator/>
      </w:r>
    </w:p>
  </w:endnote>
  <w:endnote w:type="continuationSeparator" w:id="0">
    <w:p w14:paraId="10E4A1C7" w14:textId="77777777" w:rsidR="00B904A5" w:rsidRDefault="00B904A5" w:rsidP="00723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Garamond-Regular">
    <w:altName w:val="Cambria"/>
    <w:panose1 w:val="00000000000000000000"/>
    <w:charset w:val="00"/>
    <w:family w:val="roman"/>
    <w:notTrueType/>
    <w:pitch w:val="default"/>
    <w:sig w:usb0="00000003" w:usb1="00000000" w:usb2="00000000" w:usb3="00000000" w:csb0="00000001" w:csb1="00000000"/>
  </w:font>
  <w:font w:name="LucidaSansTypewriter">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A6685" w14:textId="77777777" w:rsidR="00C32ECD" w:rsidRDefault="00C32E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8E0F" w14:textId="77777777" w:rsidR="00A14B97" w:rsidRDefault="00A14B97" w:rsidP="00A14B97">
    <w:pPr>
      <w:pStyle w:val="Footer"/>
      <w:rPr>
        <w:sz w:val="20"/>
        <w:szCs w:val="20"/>
      </w:rPr>
    </w:pPr>
  </w:p>
  <w:p w14:paraId="26EEA4DE" w14:textId="190BAE5E" w:rsidR="00A14B97" w:rsidRPr="00F12762" w:rsidRDefault="00A14B97" w:rsidP="00A14B97">
    <w:pPr>
      <w:pStyle w:val="Footer"/>
      <w:rPr>
        <w:sz w:val="20"/>
        <w:szCs w:val="20"/>
      </w:rPr>
    </w:pPr>
    <w:r>
      <w:rPr>
        <w:sz w:val="20"/>
        <w:szCs w:val="20"/>
      </w:rPr>
      <w:t xml:space="preserve">Prof. Dominick </w:t>
    </w:r>
    <w:proofErr w:type="spellStart"/>
    <w:r>
      <w:rPr>
        <w:sz w:val="20"/>
        <w:szCs w:val="20"/>
      </w:rPr>
      <w:t>Atanasio</w:t>
    </w:r>
    <w:proofErr w:type="spellEnd"/>
    <w:r>
      <w:rPr>
        <w:sz w:val="20"/>
        <w:szCs w:val="20"/>
      </w:rPr>
      <w:ptab w:relativeTo="margin" w:alignment="center" w:leader="none"/>
    </w:r>
    <w:r>
      <w:rPr>
        <w:sz w:val="20"/>
        <w:szCs w:val="20"/>
      </w:rPr>
      <w:t xml:space="preserve"> Mt San Antonio College</w:t>
    </w:r>
    <w:r>
      <w:rPr>
        <w:sz w:val="20"/>
        <w:szCs w:val="20"/>
      </w:rPr>
      <w:ptab w:relativeTo="margin" w:alignment="right" w:leader="none"/>
    </w:r>
    <w:r>
      <w:rPr>
        <w:sz w:val="20"/>
        <w:szCs w:val="20"/>
      </w:rPr>
      <w:t xml:space="preserve"> Page </w:t>
    </w:r>
    <w:r>
      <w:rPr>
        <w:b/>
        <w:bCs/>
        <w:sz w:val="20"/>
        <w:szCs w:val="20"/>
      </w:rPr>
      <w:fldChar w:fldCharType="begin"/>
    </w:r>
    <w:r>
      <w:rPr>
        <w:b/>
        <w:bCs/>
        <w:sz w:val="20"/>
        <w:szCs w:val="20"/>
      </w:rPr>
      <w:instrText xml:space="preserve"> PAGE  \* Arabic  \* MERGEFORMAT </w:instrText>
    </w:r>
    <w:r>
      <w:rPr>
        <w:b/>
        <w:bCs/>
        <w:sz w:val="20"/>
        <w:szCs w:val="20"/>
      </w:rPr>
      <w:fldChar w:fldCharType="separate"/>
    </w:r>
    <w:r w:rsidR="000731D1">
      <w:rPr>
        <w:b/>
        <w:bCs/>
        <w:noProof/>
        <w:sz w:val="20"/>
        <w:szCs w:val="20"/>
      </w:rPr>
      <w:t>6</w:t>
    </w:r>
    <w:r>
      <w:rPr>
        <w:b/>
        <w:bCs/>
        <w:sz w:val="20"/>
        <w:szCs w:val="20"/>
      </w:rPr>
      <w:fldChar w:fldCharType="end"/>
    </w:r>
    <w:r>
      <w:rPr>
        <w:sz w:val="20"/>
        <w:szCs w:val="20"/>
      </w:rPr>
      <w:t xml:space="preserve"> of </w:t>
    </w:r>
    <w:r>
      <w:rPr>
        <w:b/>
        <w:bCs/>
        <w:sz w:val="20"/>
        <w:szCs w:val="20"/>
      </w:rPr>
      <w:fldChar w:fldCharType="begin"/>
    </w:r>
    <w:r>
      <w:rPr>
        <w:b/>
        <w:bCs/>
        <w:sz w:val="20"/>
        <w:szCs w:val="20"/>
      </w:rPr>
      <w:instrText xml:space="preserve"> NUMPAGES  \* Arabic  \* MERGEFORMAT </w:instrText>
    </w:r>
    <w:r>
      <w:rPr>
        <w:b/>
        <w:bCs/>
        <w:sz w:val="20"/>
        <w:szCs w:val="20"/>
      </w:rPr>
      <w:fldChar w:fldCharType="separate"/>
    </w:r>
    <w:r w:rsidR="000731D1">
      <w:rPr>
        <w:b/>
        <w:bCs/>
        <w:noProof/>
        <w:sz w:val="20"/>
        <w:szCs w:val="20"/>
      </w:rPr>
      <w:t>6</w:t>
    </w:r>
    <w:r>
      <w:rPr>
        <w:b/>
        <w:bCs/>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80EE1" w14:textId="77777777" w:rsidR="00C32ECD" w:rsidRDefault="00C32E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FFC24" w14:textId="77777777" w:rsidR="00B904A5" w:rsidRDefault="00B904A5" w:rsidP="007237A2">
      <w:pPr>
        <w:spacing w:after="0" w:line="240" w:lineRule="auto"/>
      </w:pPr>
      <w:r>
        <w:separator/>
      </w:r>
    </w:p>
  </w:footnote>
  <w:footnote w:type="continuationSeparator" w:id="0">
    <w:p w14:paraId="337C10DD" w14:textId="77777777" w:rsidR="00B904A5" w:rsidRDefault="00B904A5" w:rsidP="007237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8FDCA" w14:textId="77777777" w:rsidR="00C32ECD" w:rsidRDefault="00C32E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71C68" w14:textId="7AAFABC5" w:rsidR="007237A2" w:rsidRDefault="007237A2" w:rsidP="007237A2">
    <w:pPr>
      <w:pStyle w:val="Header"/>
    </w:pPr>
    <w:r>
      <w:t xml:space="preserve">CSCI 140: </w:t>
    </w:r>
    <w:r>
      <w:ptab w:relativeTo="margin" w:alignment="center" w:leader="none"/>
    </w:r>
    <w:r>
      <w:t xml:space="preserve">Lab </w:t>
    </w:r>
    <w:r w:rsidR="00E47C53">
      <w:t>5</w:t>
    </w:r>
    <w:r>
      <w:t xml:space="preserve">: </w:t>
    </w:r>
    <w:r w:rsidR="00E47C53">
      <w:t>Classes</w:t>
    </w:r>
    <w:r>
      <w:ptab w:relativeTo="margin" w:alignment="right" w:leader="none"/>
    </w:r>
    <w:r>
      <w:t>Spring 2</w:t>
    </w:r>
    <w:r w:rsidR="001C7309">
      <w:t>2</w:t>
    </w:r>
  </w:p>
  <w:p w14:paraId="22D0F07A" w14:textId="77777777" w:rsidR="007237A2" w:rsidRDefault="007237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8F6EE" w14:textId="77777777" w:rsidR="00C32ECD" w:rsidRDefault="00C32E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3A3E"/>
    <w:multiLevelType w:val="hybridMultilevel"/>
    <w:tmpl w:val="6A40A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855C5"/>
    <w:multiLevelType w:val="hybridMultilevel"/>
    <w:tmpl w:val="4532EDC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D67E86"/>
    <w:multiLevelType w:val="hybridMultilevel"/>
    <w:tmpl w:val="D0A4D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8276E"/>
    <w:multiLevelType w:val="hybridMultilevel"/>
    <w:tmpl w:val="8402D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C26DE9"/>
    <w:multiLevelType w:val="hybridMultilevel"/>
    <w:tmpl w:val="8402D5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82778C"/>
    <w:multiLevelType w:val="hybridMultilevel"/>
    <w:tmpl w:val="35BE4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493071"/>
    <w:multiLevelType w:val="hybridMultilevel"/>
    <w:tmpl w:val="40602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C434BA"/>
    <w:multiLevelType w:val="hybridMultilevel"/>
    <w:tmpl w:val="E7DA3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EC3AC5"/>
    <w:multiLevelType w:val="hybridMultilevel"/>
    <w:tmpl w:val="CFEAD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495615"/>
    <w:multiLevelType w:val="hybridMultilevel"/>
    <w:tmpl w:val="BA92F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180B82"/>
    <w:multiLevelType w:val="hybridMultilevel"/>
    <w:tmpl w:val="4300A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F10E2B"/>
    <w:multiLevelType w:val="hybridMultilevel"/>
    <w:tmpl w:val="6E7C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5963F3"/>
    <w:multiLevelType w:val="hybridMultilevel"/>
    <w:tmpl w:val="4DE48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283A70"/>
    <w:multiLevelType w:val="hybridMultilevel"/>
    <w:tmpl w:val="1CE26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7F42A0"/>
    <w:multiLevelType w:val="hybridMultilevel"/>
    <w:tmpl w:val="8A1CE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E87D35"/>
    <w:multiLevelType w:val="hybridMultilevel"/>
    <w:tmpl w:val="41B29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826C6F"/>
    <w:multiLevelType w:val="hybridMultilevel"/>
    <w:tmpl w:val="5F363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6705DD"/>
    <w:multiLevelType w:val="hybridMultilevel"/>
    <w:tmpl w:val="DC6E0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252B1A"/>
    <w:multiLevelType w:val="hybridMultilevel"/>
    <w:tmpl w:val="62B2E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0086906">
    <w:abstractNumId w:val="15"/>
  </w:num>
  <w:num w:numId="2" w16cid:durableId="1135950001">
    <w:abstractNumId w:val="8"/>
  </w:num>
  <w:num w:numId="3" w16cid:durableId="1555891777">
    <w:abstractNumId w:val="7"/>
  </w:num>
  <w:num w:numId="4" w16cid:durableId="1469938610">
    <w:abstractNumId w:val="10"/>
  </w:num>
  <w:num w:numId="5" w16cid:durableId="1965649841">
    <w:abstractNumId w:val="17"/>
  </w:num>
  <w:num w:numId="6" w16cid:durableId="729617478">
    <w:abstractNumId w:val="11"/>
  </w:num>
  <w:num w:numId="7" w16cid:durableId="194587140">
    <w:abstractNumId w:val="13"/>
  </w:num>
  <w:num w:numId="8" w16cid:durableId="1118573628">
    <w:abstractNumId w:val="5"/>
  </w:num>
  <w:num w:numId="9" w16cid:durableId="1549417616">
    <w:abstractNumId w:val="4"/>
  </w:num>
  <w:num w:numId="10" w16cid:durableId="1501968798">
    <w:abstractNumId w:val="3"/>
  </w:num>
  <w:num w:numId="11" w16cid:durableId="2065250487">
    <w:abstractNumId w:val="12"/>
  </w:num>
  <w:num w:numId="12" w16cid:durableId="453641955">
    <w:abstractNumId w:val="16"/>
  </w:num>
  <w:num w:numId="13" w16cid:durableId="1609313075">
    <w:abstractNumId w:val="18"/>
  </w:num>
  <w:num w:numId="14" w16cid:durableId="1635870228">
    <w:abstractNumId w:val="2"/>
  </w:num>
  <w:num w:numId="15" w16cid:durableId="1776093479">
    <w:abstractNumId w:val="1"/>
  </w:num>
  <w:num w:numId="16" w16cid:durableId="1108544753">
    <w:abstractNumId w:val="6"/>
  </w:num>
  <w:num w:numId="17" w16cid:durableId="1027289723">
    <w:abstractNumId w:val="0"/>
  </w:num>
  <w:num w:numId="18" w16cid:durableId="112870223">
    <w:abstractNumId w:val="9"/>
  </w:num>
  <w:num w:numId="19" w16cid:durableId="83068395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zNDW1sLAwMTUyNjJU0lEKTi0uzszPAykwrAUA2fAxoCwAAAA="/>
  </w:docVars>
  <w:rsids>
    <w:rsidRoot w:val="00495D56"/>
    <w:rsid w:val="00010BD8"/>
    <w:rsid w:val="000158E3"/>
    <w:rsid w:val="00015C70"/>
    <w:rsid w:val="0002258F"/>
    <w:rsid w:val="00024692"/>
    <w:rsid w:val="00030FE9"/>
    <w:rsid w:val="00041445"/>
    <w:rsid w:val="00046DE2"/>
    <w:rsid w:val="0005295C"/>
    <w:rsid w:val="00057A99"/>
    <w:rsid w:val="000665BA"/>
    <w:rsid w:val="000731D1"/>
    <w:rsid w:val="000734FD"/>
    <w:rsid w:val="0008505A"/>
    <w:rsid w:val="0009104F"/>
    <w:rsid w:val="000A195F"/>
    <w:rsid w:val="000C09B9"/>
    <w:rsid w:val="000C73D1"/>
    <w:rsid w:val="000D2886"/>
    <w:rsid w:val="000D78E6"/>
    <w:rsid w:val="000E47F0"/>
    <w:rsid w:val="001035BF"/>
    <w:rsid w:val="0011426A"/>
    <w:rsid w:val="0012365F"/>
    <w:rsid w:val="0012372D"/>
    <w:rsid w:val="00125041"/>
    <w:rsid w:val="00127631"/>
    <w:rsid w:val="00132A68"/>
    <w:rsid w:val="001461AB"/>
    <w:rsid w:val="00173D6B"/>
    <w:rsid w:val="00174061"/>
    <w:rsid w:val="0017418E"/>
    <w:rsid w:val="001956CC"/>
    <w:rsid w:val="001A321A"/>
    <w:rsid w:val="001A7D1F"/>
    <w:rsid w:val="001B1785"/>
    <w:rsid w:val="001C1B21"/>
    <w:rsid w:val="001C4DB7"/>
    <w:rsid w:val="001C7309"/>
    <w:rsid w:val="001F2EFE"/>
    <w:rsid w:val="001F74B3"/>
    <w:rsid w:val="002010F9"/>
    <w:rsid w:val="0020600F"/>
    <w:rsid w:val="00211E8C"/>
    <w:rsid w:val="00213D2C"/>
    <w:rsid w:val="0022791B"/>
    <w:rsid w:val="0023455D"/>
    <w:rsid w:val="0023555B"/>
    <w:rsid w:val="00246A2F"/>
    <w:rsid w:val="002514C6"/>
    <w:rsid w:val="00252175"/>
    <w:rsid w:val="002635D5"/>
    <w:rsid w:val="00267214"/>
    <w:rsid w:val="0027137A"/>
    <w:rsid w:val="00272C2A"/>
    <w:rsid w:val="0027701E"/>
    <w:rsid w:val="00277AC7"/>
    <w:rsid w:val="00287A79"/>
    <w:rsid w:val="002909DF"/>
    <w:rsid w:val="0029122F"/>
    <w:rsid w:val="00291442"/>
    <w:rsid w:val="00294F69"/>
    <w:rsid w:val="0029753C"/>
    <w:rsid w:val="00297C89"/>
    <w:rsid w:val="002A33CE"/>
    <w:rsid w:val="002A3F1B"/>
    <w:rsid w:val="002B06EA"/>
    <w:rsid w:val="002C13D9"/>
    <w:rsid w:val="002C56C6"/>
    <w:rsid w:val="002C796A"/>
    <w:rsid w:val="002D5C33"/>
    <w:rsid w:val="002E0B85"/>
    <w:rsid w:val="002F16E1"/>
    <w:rsid w:val="002F67CA"/>
    <w:rsid w:val="003029A8"/>
    <w:rsid w:val="0033046A"/>
    <w:rsid w:val="0034032D"/>
    <w:rsid w:val="00342F6E"/>
    <w:rsid w:val="00343A1D"/>
    <w:rsid w:val="0034541D"/>
    <w:rsid w:val="003546C9"/>
    <w:rsid w:val="00360206"/>
    <w:rsid w:val="003773D3"/>
    <w:rsid w:val="00382145"/>
    <w:rsid w:val="00394D2D"/>
    <w:rsid w:val="003A59AD"/>
    <w:rsid w:val="003E012E"/>
    <w:rsid w:val="003E0914"/>
    <w:rsid w:val="003E288B"/>
    <w:rsid w:val="003E45AC"/>
    <w:rsid w:val="003F0DA8"/>
    <w:rsid w:val="003F603A"/>
    <w:rsid w:val="004001B1"/>
    <w:rsid w:val="00404B4D"/>
    <w:rsid w:val="004302A3"/>
    <w:rsid w:val="00434FFB"/>
    <w:rsid w:val="0044049D"/>
    <w:rsid w:val="00456876"/>
    <w:rsid w:val="00465DBD"/>
    <w:rsid w:val="004719EF"/>
    <w:rsid w:val="0047330E"/>
    <w:rsid w:val="00473ACD"/>
    <w:rsid w:val="00490553"/>
    <w:rsid w:val="004921E3"/>
    <w:rsid w:val="00495B8B"/>
    <w:rsid w:val="00495D56"/>
    <w:rsid w:val="00497748"/>
    <w:rsid w:val="004B5659"/>
    <w:rsid w:val="004C4BB4"/>
    <w:rsid w:val="004F016E"/>
    <w:rsid w:val="004F761E"/>
    <w:rsid w:val="005029A2"/>
    <w:rsid w:val="005067AC"/>
    <w:rsid w:val="00510875"/>
    <w:rsid w:val="00514D9C"/>
    <w:rsid w:val="0051530F"/>
    <w:rsid w:val="00516FA5"/>
    <w:rsid w:val="00533621"/>
    <w:rsid w:val="00542BED"/>
    <w:rsid w:val="005445C8"/>
    <w:rsid w:val="00563376"/>
    <w:rsid w:val="00563BFD"/>
    <w:rsid w:val="0056712D"/>
    <w:rsid w:val="005702E3"/>
    <w:rsid w:val="005838C4"/>
    <w:rsid w:val="005935E3"/>
    <w:rsid w:val="00594518"/>
    <w:rsid w:val="005A44E9"/>
    <w:rsid w:val="005A4EDB"/>
    <w:rsid w:val="005A51AC"/>
    <w:rsid w:val="005A5416"/>
    <w:rsid w:val="005B2C80"/>
    <w:rsid w:val="005F64BF"/>
    <w:rsid w:val="005F68DB"/>
    <w:rsid w:val="00613EB3"/>
    <w:rsid w:val="00614AB5"/>
    <w:rsid w:val="00621D5B"/>
    <w:rsid w:val="00622B29"/>
    <w:rsid w:val="00635DC9"/>
    <w:rsid w:val="006713BA"/>
    <w:rsid w:val="006726BF"/>
    <w:rsid w:val="00672BD3"/>
    <w:rsid w:val="00682984"/>
    <w:rsid w:val="00683974"/>
    <w:rsid w:val="00692D6E"/>
    <w:rsid w:val="00694E5C"/>
    <w:rsid w:val="006B262C"/>
    <w:rsid w:val="006B38A1"/>
    <w:rsid w:val="006B4237"/>
    <w:rsid w:val="006B6ACA"/>
    <w:rsid w:val="006C641D"/>
    <w:rsid w:val="006D0F7C"/>
    <w:rsid w:val="006D51FA"/>
    <w:rsid w:val="006E2E34"/>
    <w:rsid w:val="006E3FE1"/>
    <w:rsid w:val="006E484D"/>
    <w:rsid w:val="006F6638"/>
    <w:rsid w:val="006F6CA9"/>
    <w:rsid w:val="0070456F"/>
    <w:rsid w:val="00707506"/>
    <w:rsid w:val="00707B9D"/>
    <w:rsid w:val="007177D4"/>
    <w:rsid w:val="007237A2"/>
    <w:rsid w:val="007256BA"/>
    <w:rsid w:val="00726744"/>
    <w:rsid w:val="0076459A"/>
    <w:rsid w:val="007812B8"/>
    <w:rsid w:val="00783CB9"/>
    <w:rsid w:val="007A79BC"/>
    <w:rsid w:val="007B7DA9"/>
    <w:rsid w:val="007C0BF9"/>
    <w:rsid w:val="007C166E"/>
    <w:rsid w:val="007C59E6"/>
    <w:rsid w:val="007D254F"/>
    <w:rsid w:val="007D2780"/>
    <w:rsid w:val="007D5877"/>
    <w:rsid w:val="007D77BE"/>
    <w:rsid w:val="007E75BF"/>
    <w:rsid w:val="007F159F"/>
    <w:rsid w:val="007F3F43"/>
    <w:rsid w:val="0080056C"/>
    <w:rsid w:val="008044D9"/>
    <w:rsid w:val="0080695A"/>
    <w:rsid w:val="00810706"/>
    <w:rsid w:val="0081140A"/>
    <w:rsid w:val="008242CC"/>
    <w:rsid w:val="00832340"/>
    <w:rsid w:val="00835143"/>
    <w:rsid w:val="00836C71"/>
    <w:rsid w:val="00847AD2"/>
    <w:rsid w:val="00851555"/>
    <w:rsid w:val="00855654"/>
    <w:rsid w:val="00864408"/>
    <w:rsid w:val="00880F5E"/>
    <w:rsid w:val="008834E3"/>
    <w:rsid w:val="00884A1F"/>
    <w:rsid w:val="00884C08"/>
    <w:rsid w:val="00893EF2"/>
    <w:rsid w:val="00895D71"/>
    <w:rsid w:val="00895EDF"/>
    <w:rsid w:val="008A0C90"/>
    <w:rsid w:val="008A4FCD"/>
    <w:rsid w:val="008B1C71"/>
    <w:rsid w:val="008C0403"/>
    <w:rsid w:val="008C1487"/>
    <w:rsid w:val="008C1E2E"/>
    <w:rsid w:val="008D43F1"/>
    <w:rsid w:val="008D4B88"/>
    <w:rsid w:val="008D6EA6"/>
    <w:rsid w:val="00900F4D"/>
    <w:rsid w:val="00905730"/>
    <w:rsid w:val="00907CBD"/>
    <w:rsid w:val="009112D7"/>
    <w:rsid w:val="00911444"/>
    <w:rsid w:val="00915553"/>
    <w:rsid w:val="00916AC7"/>
    <w:rsid w:val="00922401"/>
    <w:rsid w:val="00926452"/>
    <w:rsid w:val="009270AC"/>
    <w:rsid w:val="00946D7E"/>
    <w:rsid w:val="00955D1A"/>
    <w:rsid w:val="00976FD4"/>
    <w:rsid w:val="00992E39"/>
    <w:rsid w:val="009B22AB"/>
    <w:rsid w:val="009E6A4B"/>
    <w:rsid w:val="00A104ED"/>
    <w:rsid w:val="00A1142C"/>
    <w:rsid w:val="00A14B97"/>
    <w:rsid w:val="00A1585E"/>
    <w:rsid w:val="00A23852"/>
    <w:rsid w:val="00A24482"/>
    <w:rsid w:val="00A45D7D"/>
    <w:rsid w:val="00A51B1A"/>
    <w:rsid w:val="00A67180"/>
    <w:rsid w:val="00A87200"/>
    <w:rsid w:val="00AA164C"/>
    <w:rsid w:val="00AA266C"/>
    <w:rsid w:val="00AA6ADE"/>
    <w:rsid w:val="00AB35FA"/>
    <w:rsid w:val="00AC3241"/>
    <w:rsid w:val="00AC400F"/>
    <w:rsid w:val="00AC773C"/>
    <w:rsid w:val="00AD3A36"/>
    <w:rsid w:val="00AE5D8B"/>
    <w:rsid w:val="00AE7784"/>
    <w:rsid w:val="00AF046E"/>
    <w:rsid w:val="00AF7634"/>
    <w:rsid w:val="00B11A19"/>
    <w:rsid w:val="00B26326"/>
    <w:rsid w:val="00B41207"/>
    <w:rsid w:val="00B56A89"/>
    <w:rsid w:val="00B71C5B"/>
    <w:rsid w:val="00B767B5"/>
    <w:rsid w:val="00B904A5"/>
    <w:rsid w:val="00B92008"/>
    <w:rsid w:val="00B97A46"/>
    <w:rsid w:val="00BA1094"/>
    <w:rsid w:val="00BB00E9"/>
    <w:rsid w:val="00BB43FE"/>
    <w:rsid w:val="00BB7629"/>
    <w:rsid w:val="00BC3ADD"/>
    <w:rsid w:val="00BC40D9"/>
    <w:rsid w:val="00BD49A9"/>
    <w:rsid w:val="00BD4E4B"/>
    <w:rsid w:val="00BF5659"/>
    <w:rsid w:val="00C149E4"/>
    <w:rsid w:val="00C32127"/>
    <w:rsid w:val="00C32ECD"/>
    <w:rsid w:val="00C34F9A"/>
    <w:rsid w:val="00C439E5"/>
    <w:rsid w:val="00C46F9D"/>
    <w:rsid w:val="00C5205B"/>
    <w:rsid w:val="00C52C52"/>
    <w:rsid w:val="00C571B9"/>
    <w:rsid w:val="00C62E82"/>
    <w:rsid w:val="00C845E7"/>
    <w:rsid w:val="00C95234"/>
    <w:rsid w:val="00C973EC"/>
    <w:rsid w:val="00CA58D4"/>
    <w:rsid w:val="00CA7775"/>
    <w:rsid w:val="00CB65D0"/>
    <w:rsid w:val="00CC11F9"/>
    <w:rsid w:val="00CC34D4"/>
    <w:rsid w:val="00CC43B3"/>
    <w:rsid w:val="00CF66C5"/>
    <w:rsid w:val="00D01897"/>
    <w:rsid w:val="00D034C2"/>
    <w:rsid w:val="00D0480C"/>
    <w:rsid w:val="00D04D3C"/>
    <w:rsid w:val="00D0797E"/>
    <w:rsid w:val="00D1590E"/>
    <w:rsid w:val="00D16A8B"/>
    <w:rsid w:val="00D22325"/>
    <w:rsid w:val="00D40475"/>
    <w:rsid w:val="00D440BC"/>
    <w:rsid w:val="00D54E79"/>
    <w:rsid w:val="00D62A62"/>
    <w:rsid w:val="00D76FCF"/>
    <w:rsid w:val="00D87332"/>
    <w:rsid w:val="00D87690"/>
    <w:rsid w:val="00D90D6C"/>
    <w:rsid w:val="00D93E68"/>
    <w:rsid w:val="00D9419A"/>
    <w:rsid w:val="00DA039A"/>
    <w:rsid w:val="00DA1882"/>
    <w:rsid w:val="00DB2C7C"/>
    <w:rsid w:val="00DD5C98"/>
    <w:rsid w:val="00DE13F1"/>
    <w:rsid w:val="00DE3E2D"/>
    <w:rsid w:val="00DE513B"/>
    <w:rsid w:val="00DF07A8"/>
    <w:rsid w:val="00E320B7"/>
    <w:rsid w:val="00E339DD"/>
    <w:rsid w:val="00E47C53"/>
    <w:rsid w:val="00E5200E"/>
    <w:rsid w:val="00E5307F"/>
    <w:rsid w:val="00E57C46"/>
    <w:rsid w:val="00E73D0B"/>
    <w:rsid w:val="00E75626"/>
    <w:rsid w:val="00E8179F"/>
    <w:rsid w:val="00E844F0"/>
    <w:rsid w:val="00E85565"/>
    <w:rsid w:val="00E96524"/>
    <w:rsid w:val="00EA123A"/>
    <w:rsid w:val="00EB2001"/>
    <w:rsid w:val="00ED118A"/>
    <w:rsid w:val="00EE13CA"/>
    <w:rsid w:val="00EE58FD"/>
    <w:rsid w:val="00EF0290"/>
    <w:rsid w:val="00EF28DF"/>
    <w:rsid w:val="00EF3853"/>
    <w:rsid w:val="00EF69B7"/>
    <w:rsid w:val="00F035D7"/>
    <w:rsid w:val="00F03C5D"/>
    <w:rsid w:val="00F03CA7"/>
    <w:rsid w:val="00F30F6A"/>
    <w:rsid w:val="00F32A23"/>
    <w:rsid w:val="00F42235"/>
    <w:rsid w:val="00F56C24"/>
    <w:rsid w:val="00F6084D"/>
    <w:rsid w:val="00F67643"/>
    <w:rsid w:val="00F71375"/>
    <w:rsid w:val="00F71899"/>
    <w:rsid w:val="00F76A31"/>
    <w:rsid w:val="00F80677"/>
    <w:rsid w:val="00F83A4A"/>
    <w:rsid w:val="00F86A6B"/>
    <w:rsid w:val="00F9450F"/>
    <w:rsid w:val="00FB72B7"/>
    <w:rsid w:val="00FC2ED5"/>
    <w:rsid w:val="00FC4006"/>
    <w:rsid w:val="00FE30E8"/>
    <w:rsid w:val="00FE540D"/>
    <w:rsid w:val="00FF0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4F3236"/>
  <w15:chartTrackingRefBased/>
  <w15:docId w15:val="{930705AE-CCB1-4D14-937C-EE45D0262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7B5"/>
  </w:style>
  <w:style w:type="paragraph" w:styleId="Heading1">
    <w:name w:val="heading 1"/>
    <w:basedOn w:val="Normal"/>
    <w:next w:val="Normal"/>
    <w:link w:val="Heading1Char"/>
    <w:uiPriority w:val="9"/>
    <w:qFormat/>
    <w:rsid w:val="00B767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2E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10B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37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7A2"/>
  </w:style>
  <w:style w:type="paragraph" w:styleId="Footer">
    <w:name w:val="footer"/>
    <w:basedOn w:val="Normal"/>
    <w:link w:val="FooterChar"/>
    <w:uiPriority w:val="99"/>
    <w:unhideWhenUsed/>
    <w:rsid w:val="007237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7A2"/>
  </w:style>
  <w:style w:type="character" w:customStyle="1" w:styleId="Heading1Char">
    <w:name w:val="Heading 1 Char"/>
    <w:basedOn w:val="DefaultParagraphFont"/>
    <w:link w:val="Heading1"/>
    <w:uiPriority w:val="9"/>
    <w:rsid w:val="00B767B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767B5"/>
    <w:pPr>
      <w:ind w:left="720"/>
      <w:contextualSpacing/>
    </w:pPr>
  </w:style>
  <w:style w:type="character" w:customStyle="1" w:styleId="Heading2Char">
    <w:name w:val="Heading 2 Char"/>
    <w:basedOn w:val="DefaultParagraphFont"/>
    <w:link w:val="Heading2"/>
    <w:uiPriority w:val="9"/>
    <w:rsid w:val="00C62E8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10BD8"/>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11426A"/>
    <w:pPr>
      <w:spacing w:after="0" w:line="240" w:lineRule="auto"/>
    </w:pPr>
  </w:style>
  <w:style w:type="paragraph" w:styleId="HTMLPreformatted">
    <w:name w:val="HTML Preformatted"/>
    <w:basedOn w:val="Normal"/>
    <w:link w:val="HTMLPreformattedChar"/>
    <w:uiPriority w:val="99"/>
    <w:semiHidden/>
    <w:unhideWhenUsed/>
    <w:rsid w:val="00D876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8769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751269">
      <w:bodyDiv w:val="1"/>
      <w:marLeft w:val="0"/>
      <w:marRight w:val="0"/>
      <w:marTop w:val="0"/>
      <w:marBottom w:val="0"/>
      <w:divBdr>
        <w:top w:val="none" w:sz="0" w:space="0" w:color="auto"/>
        <w:left w:val="none" w:sz="0" w:space="0" w:color="auto"/>
        <w:bottom w:val="none" w:sz="0" w:space="0" w:color="auto"/>
        <w:right w:val="none" w:sz="0" w:space="0" w:color="auto"/>
      </w:divBdr>
    </w:div>
    <w:div w:id="1545798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37C80-5A2D-49B2-BC02-32590FE73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8</TotalTime>
  <Pages>6</Pages>
  <Words>759</Words>
  <Characters>43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Lab 4a: Arrays and Pointers</vt:lpstr>
    </vt:vector>
  </TitlesOfParts>
  <Company/>
  <LinksUpToDate>false</LinksUpToDate>
  <CharactersWithSpaces>5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a: Arrays and Pointers</dc:title>
  <dc:subject/>
  <dc:creator>Atanasio, Dominick A</dc:creator>
  <cp:keywords/>
  <dc:description/>
  <cp:lastModifiedBy>Austin Ngo</cp:lastModifiedBy>
  <cp:revision>325</cp:revision>
  <dcterms:created xsi:type="dcterms:W3CDTF">2021-03-21T15:17:00Z</dcterms:created>
  <dcterms:modified xsi:type="dcterms:W3CDTF">2022-05-11T01:32:00Z</dcterms:modified>
</cp:coreProperties>
</file>